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3A268D" w14:textId="77777777" w:rsidR="00CD70ED" w:rsidRPr="0029292C" w:rsidRDefault="00CD70ED" w:rsidP="00CD70ED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bookmarkStart w:id="0" w:name="_Hlk535482030"/>
      <w:bookmarkStart w:id="1" w:name="_GoBack"/>
      <w:bookmarkEnd w:id="1"/>
      <w:r w:rsidRPr="0029292C">
        <w:rPr>
          <w:rFonts w:ascii="Times New Roman" w:hAnsi="Times New Roman"/>
          <w:b/>
          <w:sz w:val="24"/>
          <w:szCs w:val="24"/>
          <w:lang w:val="en-GB"/>
        </w:rPr>
        <w:t>SUPPLEMENTARY MATERIALS</w:t>
      </w:r>
    </w:p>
    <w:p w14:paraId="56E5D101" w14:textId="77777777" w:rsidR="00CD70ED" w:rsidRPr="0029292C" w:rsidRDefault="00CD70ED" w:rsidP="00CD70ED">
      <w:pPr>
        <w:pStyle w:val="ListParagraph"/>
        <w:spacing w:line="480" w:lineRule="auto"/>
        <w:ind w:left="0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t>Supplementary Table S1. Adverse events and adverse drug reactions</w:t>
      </w:r>
    </w:p>
    <w:tbl>
      <w:tblPr>
        <w:tblW w:w="7429" w:type="dxa"/>
        <w:tblInd w:w="108" w:type="dxa"/>
        <w:tblLook w:val="04A0" w:firstRow="1" w:lastRow="0" w:firstColumn="1" w:lastColumn="0" w:noHBand="0" w:noVBand="1"/>
      </w:tblPr>
      <w:tblGrid>
        <w:gridCol w:w="3119"/>
        <w:gridCol w:w="2155"/>
        <w:gridCol w:w="2155"/>
      </w:tblGrid>
      <w:tr w:rsidR="0029292C" w:rsidRPr="0029292C" w14:paraId="6E6C11DF" w14:textId="77777777" w:rsidTr="00003FDD">
        <w:trPr>
          <w:trHeight w:val="315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FEEC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812D9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 xml:space="preserve">Weeks 0 to 52 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DE67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 xml:space="preserve">Weeks 52 to 104 </w:t>
            </w:r>
          </w:p>
        </w:tc>
      </w:tr>
      <w:tr w:rsidR="0029292C" w:rsidRPr="0029292C" w14:paraId="633ADE0E" w14:textId="77777777" w:rsidTr="00003FDD">
        <w:trPr>
          <w:trHeight w:val="319"/>
        </w:trPr>
        <w:tc>
          <w:tcPr>
            <w:tcW w:w="31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68CE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883B2F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Event (number/person-month)</w:t>
            </w:r>
          </w:p>
        </w:tc>
        <w:tc>
          <w:tcPr>
            <w:tcW w:w="215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33592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Event (number/person-month)</w:t>
            </w:r>
          </w:p>
        </w:tc>
      </w:tr>
      <w:tr w:rsidR="0029292C" w:rsidRPr="0029292C" w14:paraId="1564A388" w14:textId="77777777" w:rsidTr="00003FDD">
        <w:trPr>
          <w:trHeight w:val="319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65ABE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FCD0D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300.1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A3E4B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175.21</w:t>
            </w:r>
          </w:p>
        </w:tc>
      </w:tr>
      <w:tr w:rsidR="0029292C" w:rsidRPr="0029292C" w14:paraId="0A74C165" w14:textId="77777777" w:rsidTr="00003FDD">
        <w:trPr>
          <w:trHeight w:val="319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5B8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Adverse events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EB3BF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220 (0.733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26E77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88 (0.502)</w:t>
            </w:r>
          </w:p>
        </w:tc>
      </w:tr>
      <w:tr w:rsidR="0029292C" w:rsidRPr="0029292C" w14:paraId="4003A227" w14:textId="77777777" w:rsidTr="00003FDD">
        <w:trPr>
          <w:trHeight w:val="319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046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Adverse drug reactions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AC8B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121 (0.403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55B7D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40 (0.228)</w:t>
            </w:r>
          </w:p>
        </w:tc>
      </w:tr>
      <w:tr w:rsidR="0029292C" w:rsidRPr="0029292C" w14:paraId="48CB989E" w14:textId="77777777" w:rsidTr="00003FDD">
        <w:trPr>
          <w:trHeight w:val="319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0808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Serious adverse events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2E30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27 (0.090)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AB2B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10 (0.057)</w:t>
            </w:r>
          </w:p>
        </w:tc>
      </w:tr>
      <w:tr w:rsidR="00CD70ED" w:rsidRPr="0029292C" w14:paraId="764E3E89" w14:textId="77777777" w:rsidTr="00003FDD">
        <w:trPr>
          <w:trHeight w:val="319"/>
        </w:trPr>
        <w:tc>
          <w:tcPr>
            <w:tcW w:w="31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AAB2F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Serious adverse drug reactions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9FEE0B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19 (0.063)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7BE6B3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</w:pPr>
            <w:r w:rsidRPr="0029292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en-US"/>
              </w:rPr>
              <w:t>4 (0.023)</w:t>
            </w:r>
          </w:p>
        </w:tc>
      </w:tr>
    </w:tbl>
    <w:p w14:paraId="32C201FC" w14:textId="77777777" w:rsidR="00CD70ED" w:rsidRPr="0029292C" w:rsidRDefault="00CD70ED" w:rsidP="00CD70ED">
      <w:pPr>
        <w:pStyle w:val="ListParagraph"/>
        <w:spacing w:line="480" w:lineRule="auto"/>
        <w:ind w:left="0"/>
        <w:rPr>
          <w:rFonts w:ascii="Times New Roman" w:hAnsi="Times New Roman"/>
          <w:sz w:val="24"/>
          <w:szCs w:val="24"/>
          <w:lang w:val="en-GB"/>
        </w:rPr>
      </w:pPr>
    </w:p>
    <w:p w14:paraId="57D2EFE5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  <w:sectPr w:rsidR="00CD70ED" w:rsidRPr="0029292C" w:rsidSect="001944E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4A0BBE" w14:textId="0362C4B4" w:rsidR="00CD70ED" w:rsidRPr="0029292C" w:rsidRDefault="00CD70ED" w:rsidP="00CD70ED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lastRenderedPageBreak/>
        <w:t>Supplementary Table S2. Odds ratios for adjust</w:t>
      </w:r>
      <w:r w:rsidR="00107C7A" w:rsidRPr="0029292C">
        <w:rPr>
          <w:rFonts w:ascii="Times New Roman" w:hAnsi="Times New Roman"/>
          <w:b/>
          <w:sz w:val="24"/>
          <w:szCs w:val="24"/>
          <w:lang w:val="en-GB"/>
        </w:rPr>
        <w:t>ment</w:t>
      </w:r>
      <w:r w:rsidRPr="0029292C">
        <w:rPr>
          <w:rFonts w:ascii="Times New Roman" w:hAnsi="Times New Roman"/>
          <w:b/>
          <w:sz w:val="24"/>
          <w:szCs w:val="24"/>
          <w:lang w:val="en-GB"/>
        </w:rPr>
        <w:t xml:space="preserve"> factors in </w:t>
      </w:r>
      <w:r w:rsidR="00E5135E" w:rsidRPr="0029292C">
        <w:rPr>
          <w:rFonts w:ascii="Times New Roman" w:hAnsi="Times New Roman"/>
          <w:b/>
          <w:sz w:val="24"/>
          <w:szCs w:val="24"/>
          <w:lang w:val="en-GB"/>
        </w:rPr>
        <w:t>AI</w:t>
      </w:r>
      <w:r w:rsidRPr="0029292C">
        <w:rPr>
          <w:rFonts w:ascii="Times New Roman" w:hAnsi="Times New Roman"/>
          <w:b/>
          <w:sz w:val="24"/>
          <w:szCs w:val="24"/>
          <w:lang w:val="en-GB"/>
        </w:rPr>
        <w:t xml:space="preserve"> in responders (logistic regression analysis using response as an event)</w:t>
      </w:r>
    </w:p>
    <w:tbl>
      <w:tblPr>
        <w:tblW w:w="820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0"/>
        <w:gridCol w:w="1184"/>
        <w:gridCol w:w="1177"/>
        <w:gridCol w:w="970"/>
        <w:gridCol w:w="1008"/>
        <w:gridCol w:w="858"/>
        <w:gridCol w:w="1017"/>
        <w:gridCol w:w="867"/>
      </w:tblGrid>
      <w:tr w:rsidR="0029292C" w:rsidRPr="0029292C" w14:paraId="2970B34B" w14:textId="77777777" w:rsidTr="00003FDD">
        <w:trPr>
          <w:trHeight w:val="23"/>
        </w:trPr>
        <w:tc>
          <w:tcPr>
            <w:tcW w:w="11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B152E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C69B2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3AC6DC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Model included EQ-5D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EBDFC1" w14:textId="4A628C44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 xml:space="preserve">Model included </w:t>
            </w:r>
            <w:r w:rsidR="0094154E" w:rsidRPr="0029292C">
              <w:rPr>
                <w:rFonts w:ascii="Times New Roman" w:eastAsia="Yu Gothic" w:hAnsi="Times New Roman" w:hint="eastAsia"/>
                <w:kern w:val="0"/>
                <w:sz w:val="16"/>
                <w:szCs w:val="16"/>
                <w:lang w:val="en-GB"/>
              </w:rPr>
              <w:t>K6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F3D64A" w14:textId="004B6343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 xml:space="preserve">Model included </w:t>
            </w:r>
            <w:r w:rsidR="0094154E" w:rsidRPr="0029292C">
              <w:rPr>
                <w:rFonts w:ascii="Times New Roman" w:eastAsia="Yu Gothic" w:hAnsi="Times New Roman" w:hint="eastAsia"/>
                <w:kern w:val="0"/>
                <w:sz w:val="16"/>
                <w:szCs w:val="16"/>
                <w:lang w:val="en-GB"/>
              </w:rPr>
              <w:t>HAQ-DI</w:t>
            </w:r>
          </w:p>
        </w:tc>
      </w:tr>
      <w:tr w:rsidR="0029292C" w:rsidRPr="0029292C" w14:paraId="0C86F01B" w14:textId="77777777" w:rsidTr="00003FDD">
        <w:trPr>
          <w:trHeight w:val="23"/>
        </w:trPr>
        <w:tc>
          <w:tcPr>
            <w:tcW w:w="112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9B18F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1A8C7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8B4996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Odds ratio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92B43D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p-value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198390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Odds ratio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D931CF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p-value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6658ADD6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Odds ratio</w:t>
            </w:r>
          </w:p>
        </w:tc>
        <w:tc>
          <w:tcPr>
            <w:tcW w:w="867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7311CA33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p-value</w:t>
            </w:r>
          </w:p>
        </w:tc>
      </w:tr>
      <w:tr w:rsidR="0029292C" w:rsidRPr="0029292C" w14:paraId="0B6D6E7D" w14:textId="77777777" w:rsidTr="00003FDD">
        <w:trPr>
          <w:trHeight w:val="23"/>
        </w:trPr>
        <w:tc>
          <w:tcPr>
            <w:tcW w:w="112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ECBD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Sex</w:t>
            </w:r>
          </w:p>
        </w:tc>
        <w:tc>
          <w:tcPr>
            <w:tcW w:w="118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D996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Female</w:t>
            </w:r>
          </w:p>
        </w:tc>
        <w:tc>
          <w:tcPr>
            <w:tcW w:w="117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C7341E8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hAnsi="Times New Roman"/>
                <w:sz w:val="16"/>
                <w:szCs w:val="16"/>
                <w:lang w:val="en-GB"/>
              </w:rPr>
              <w:t>0.677</w:t>
            </w:r>
          </w:p>
        </w:tc>
        <w:tc>
          <w:tcPr>
            <w:tcW w:w="97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4493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0.3066</w:t>
            </w:r>
          </w:p>
        </w:tc>
        <w:tc>
          <w:tcPr>
            <w:tcW w:w="100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94DB2" w14:textId="053658F6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707</w:t>
            </w:r>
          </w:p>
        </w:tc>
        <w:tc>
          <w:tcPr>
            <w:tcW w:w="85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67E88" w14:textId="20B57481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0.3540</w:t>
            </w:r>
          </w:p>
        </w:tc>
        <w:tc>
          <w:tcPr>
            <w:tcW w:w="1017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CC0EB38" w14:textId="3B45751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745</w:t>
            </w:r>
          </w:p>
        </w:tc>
        <w:tc>
          <w:tcPr>
            <w:tcW w:w="867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500C8594" w14:textId="72A9FE7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0.4325</w:t>
            </w:r>
          </w:p>
        </w:tc>
      </w:tr>
      <w:tr w:rsidR="0029292C" w:rsidRPr="0029292C" w14:paraId="2F07A99F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45E39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F55A5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Male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589D7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5B85F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F0859" w14:textId="33066C8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037A4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36B57" w14:textId="7E9533B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9BD81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</w:tr>
      <w:tr w:rsidR="0029292C" w:rsidRPr="0029292C" w14:paraId="4B0B5F35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31599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Age (year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606A72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20, &lt;4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0656A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9F70B7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827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41B30" w14:textId="187EB23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3B9E8" w14:textId="343F682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866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FDF55" w14:textId="3CEEBF3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7A901" w14:textId="2E29731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6249</w:t>
            </w:r>
          </w:p>
        </w:tc>
      </w:tr>
      <w:tr w:rsidR="0029292C" w:rsidRPr="0029292C" w14:paraId="3651B91C" w14:textId="77777777" w:rsidTr="00003FDD">
        <w:trPr>
          <w:trHeight w:val="23"/>
        </w:trPr>
        <w:tc>
          <w:tcPr>
            <w:tcW w:w="11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57E9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4F73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16"/>
                <w:szCs w:val="16"/>
                <w:lang w:val="en-GB"/>
              </w:rPr>
              <w:t>≥</w:t>
            </w: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40, &lt;60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679C56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907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8968CA3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29DEDA2" w14:textId="4F87B7C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866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FB21DF7" w14:textId="7F8C38E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7F347CD2" w14:textId="07306331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838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1BA57A4E" w14:textId="665A069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0F702D1C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388A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105F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60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5E11A8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109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D851B2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C2D036" w14:textId="24A2384B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021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BA8A73" w14:textId="4170A6E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2E5E27BC" w14:textId="26BCE7F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139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6D27157C" w14:textId="381BBF4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66E288A1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7F56C6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Weight (kg)</w:t>
            </w: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30CE55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&lt;60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687C00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36A063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1349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7D02E9" w14:textId="7E56576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56E74" w14:textId="19BEC402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415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57CB0865" w14:textId="1B85EAC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230DE3A2" w14:textId="7B8B871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642</w:t>
            </w:r>
          </w:p>
        </w:tc>
      </w:tr>
      <w:tr w:rsidR="0029292C" w:rsidRPr="0029292C" w14:paraId="4E9F95AC" w14:textId="77777777" w:rsidTr="00003FDD">
        <w:trPr>
          <w:trHeight w:val="23"/>
        </w:trPr>
        <w:tc>
          <w:tcPr>
            <w:tcW w:w="11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06CF8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12FD2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60, &lt;80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B14814E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622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CB1441B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78EB78B" w14:textId="5164198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677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9243386" w14:textId="4672320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7CD98853" w14:textId="32C95D4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645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404FC0AD" w14:textId="720D7A2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4B4357B2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C5BE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F731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80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330597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62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6A562F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792B3C" w14:textId="08344DD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340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7C4E53" w14:textId="25F62451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33D5A277" w14:textId="0A1373C6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11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25C680AE" w14:textId="274D2B81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6966A887" w14:textId="77777777" w:rsidTr="00003FDD">
        <w:trPr>
          <w:trHeight w:val="23"/>
        </w:trPr>
        <w:tc>
          <w:tcPr>
            <w:tcW w:w="112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1882240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Disease duration (years)</w:t>
            </w: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E96E23F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&lt;1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D723B11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250CD2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575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0DAF9B4" w14:textId="599B56B2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BAA527F" w14:textId="6EDBEED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438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602B9F63" w14:textId="568AACA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048E7D39" w14:textId="210E9D19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404</w:t>
            </w:r>
          </w:p>
        </w:tc>
      </w:tr>
      <w:tr w:rsidR="0029292C" w:rsidRPr="0029292C" w14:paraId="1581A913" w14:textId="77777777" w:rsidTr="00003FDD">
        <w:trPr>
          <w:trHeight w:val="23"/>
        </w:trPr>
        <w:tc>
          <w:tcPr>
            <w:tcW w:w="112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456C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F5CF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1, &lt;10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2E5DB2B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80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715D9B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C4DF3D4" w14:textId="3759D4D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62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5900E9D" w14:textId="0667CAB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128D8DF5" w14:textId="48AD896B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52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5B8B9937" w14:textId="447DB6B2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0970FD43" w14:textId="77777777" w:rsidTr="00003FDD">
        <w:trPr>
          <w:trHeight w:val="23"/>
        </w:trPr>
        <w:tc>
          <w:tcPr>
            <w:tcW w:w="112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0C6E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9938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10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E80190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77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90D3D8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1BD9D7" w14:textId="0C46FE5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68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80D4D1" w14:textId="56D97386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0A7102E3" w14:textId="25D6A8E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489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2C887158" w14:textId="371B52E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6680B05F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B0A0F8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Income</w:t>
            </w: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1C3BAF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&lt;300 mil yen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2A907F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F655DE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255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48F7B2" w14:textId="1A983F5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533D88" w14:textId="6F31C4B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1840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756C6A63" w14:textId="2E485AB6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5B3A4BF4" w14:textId="28CCB616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040</w:t>
            </w:r>
          </w:p>
        </w:tc>
      </w:tr>
      <w:tr w:rsidR="0029292C" w:rsidRPr="0029292C" w14:paraId="452D59A0" w14:textId="77777777" w:rsidTr="00003FDD">
        <w:trPr>
          <w:trHeight w:val="23"/>
        </w:trPr>
        <w:tc>
          <w:tcPr>
            <w:tcW w:w="11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1974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7B64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300 &lt;500 mil yen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E675BA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697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A3F6EEF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E8FA529" w14:textId="5DC22652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776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7BFE3AD" w14:textId="635506B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678E05CA" w14:textId="507225C9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747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4E80FB16" w14:textId="462067E9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7520D15A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38C5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E21E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500 &lt;700 mil yen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F958D0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882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D0FB13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3D0E19" w14:textId="7C450974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079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52BB35" w14:textId="4FF03B2E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55E4D045" w14:textId="643F31F4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996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4616D61C" w14:textId="676C557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7D648C8A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C5A17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E983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≥700 mil yen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533988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588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D2E27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468A5B" w14:textId="7F88960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954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369576" w14:textId="4E1B283B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53107F85" w14:textId="421707A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787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3AF8FF3D" w14:textId="088C5FB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671C314A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7091FB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Academic background</w:t>
            </w: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9D09CD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Junior high or high school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8DB91E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037DD9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300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FFF8C1" w14:textId="35F0AA84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F6AE9A" w14:textId="02E33515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814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6D94FD0B" w14:textId="0C40BA1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07BC8A8E" w14:textId="2A309AB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899</w:t>
            </w:r>
          </w:p>
        </w:tc>
      </w:tr>
      <w:tr w:rsidR="0029292C" w:rsidRPr="0029292C" w14:paraId="2C3C8538" w14:textId="77777777" w:rsidTr="00003FDD">
        <w:trPr>
          <w:trHeight w:val="23"/>
        </w:trPr>
        <w:tc>
          <w:tcPr>
            <w:tcW w:w="11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DD91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FDCEA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Professional school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F1AE3A8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652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59C9E64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4752DA2" w14:textId="6CCA5C4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171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E646862" w14:textId="61780B5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2D054AD9" w14:textId="25AC3074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073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3F15391B" w14:textId="59CBA10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4B9BF7C3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88F7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3A7B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University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BE56DB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603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16BEB0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9E4971" w14:textId="2A43C15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530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A745648" w14:textId="555808F6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3C1EE704" w14:textId="73EDE0B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617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08915CA6" w14:textId="07D37FE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171711E5" w14:textId="77777777" w:rsidTr="00003FDD">
        <w:trPr>
          <w:trHeight w:val="23"/>
        </w:trPr>
        <w:tc>
          <w:tcPr>
            <w:tcW w:w="112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DB2B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Job type</w:t>
            </w:r>
          </w:p>
        </w:tc>
        <w:tc>
          <w:tcPr>
            <w:tcW w:w="11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C69C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Official work</w:t>
            </w:r>
          </w:p>
        </w:tc>
        <w:tc>
          <w:tcPr>
            <w:tcW w:w="11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0FFF4D1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65F947E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935</w:t>
            </w:r>
          </w:p>
        </w:tc>
        <w:tc>
          <w:tcPr>
            <w:tcW w:w="100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BD0AA2C" w14:textId="045D6959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F1D3DDE" w14:textId="2D5C959E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1993</w:t>
            </w: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3FDB25FF" w14:textId="57DEF1F9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left w:val="nil"/>
              <w:right w:val="nil"/>
            </w:tcBorders>
            <w:vAlign w:val="center"/>
          </w:tcPr>
          <w:p w14:paraId="554D71E4" w14:textId="1EF5BF9E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131</w:t>
            </w:r>
          </w:p>
        </w:tc>
      </w:tr>
      <w:tr w:rsidR="0029292C" w:rsidRPr="0029292C" w14:paraId="11DA651F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3E67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E8CF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Sales and selling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441C8C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291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080E68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1DAD2E" w14:textId="0E9F320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132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89B227" w14:textId="53E4967B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53844022" w14:textId="54C4C1E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187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139D3A83" w14:textId="1B507D69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44BF37E5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60C37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F4511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Labour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3961AA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406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6481FC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DB8879" w14:textId="0C4F275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013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0F6153" w14:textId="036DBC7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4D157F0C" w14:textId="79E7F69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980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4CB7DDA7" w14:textId="52EBE9B4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7C1EE495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D01911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5E88F4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House worker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8C225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349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FCE68C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257248" w14:textId="53A3E9B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011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9E23CD" w14:textId="23E4A5A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60D03BAC" w14:textId="3F717921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2.038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2F8E2B46" w14:textId="7F40BF8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58B125C2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342542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Use of MTX</w:t>
            </w: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863C02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Yes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B8C2D7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1768BB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1517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19915F" w14:textId="5249565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EAAF44" w14:textId="15B4ECB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2300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2452C807" w14:textId="720178E2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16D085FE" w14:textId="3D876F4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1300</w:t>
            </w:r>
          </w:p>
        </w:tc>
      </w:tr>
      <w:tr w:rsidR="0029292C" w:rsidRPr="0029292C" w14:paraId="2E4F7515" w14:textId="77777777" w:rsidTr="00003FDD">
        <w:trPr>
          <w:trHeight w:val="23"/>
        </w:trPr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025E11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DF7CCE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No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C3C160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526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E7836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B67EAB" w14:textId="6282FB8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412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2631CD" w14:textId="58EAD10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51514A7B" w14:textId="0FC42C3E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557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36A335B0" w14:textId="73E2044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2A39AAF1" w14:textId="77777777" w:rsidTr="00003FDD">
        <w:trPr>
          <w:trHeight w:val="23"/>
        </w:trPr>
        <w:tc>
          <w:tcPr>
            <w:tcW w:w="230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4B7FCB" w14:textId="60F51EAF" w:rsidR="0094154E" w:rsidRPr="0029292C" w:rsidRDefault="00E5135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Arial Unicode MS" w:hAnsi="Times New Roman"/>
                <w:kern w:val="0"/>
                <w:sz w:val="16"/>
                <w:szCs w:val="16"/>
                <w:lang w:val="en-GB"/>
              </w:rPr>
              <w:t>AI</w:t>
            </w:r>
            <w:r w:rsidR="0094154E" w:rsidRPr="0029292C">
              <w:rPr>
                <w:rFonts w:ascii="Times New Roman" w:eastAsia="Arial Unicode MS" w:hAnsi="Times New Roman"/>
                <w:kern w:val="0"/>
                <w:sz w:val="16"/>
                <w:szCs w:val="16"/>
                <w:lang w:val="en-GB"/>
              </w:rPr>
              <w:t xml:space="preserve"> (per 10% unit)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726E6F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172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034A13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085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3DAC1E" w14:textId="70CD7E2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090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00E659" w14:textId="662D101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993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1891A9F1" w14:textId="5E0E950B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122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27315293" w14:textId="7078B523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481</w:t>
            </w:r>
          </w:p>
        </w:tc>
      </w:tr>
      <w:tr w:rsidR="0029292C" w:rsidRPr="0029292C" w14:paraId="4406E6AF" w14:textId="77777777" w:rsidTr="00003FDD">
        <w:trPr>
          <w:trHeight w:val="23"/>
        </w:trPr>
        <w:tc>
          <w:tcPr>
            <w:tcW w:w="230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FBBB7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EQ-5D*</w:t>
            </w:r>
          </w:p>
        </w:tc>
        <w:tc>
          <w:tcPr>
            <w:tcW w:w="11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11EFD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1.565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FEC301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005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8BBC4F" w14:textId="166D806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C3C5FD" w14:textId="69D072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vAlign w:val="center"/>
          </w:tcPr>
          <w:p w14:paraId="018F69F5" w14:textId="61CA005D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vAlign w:val="center"/>
          </w:tcPr>
          <w:p w14:paraId="75E096D2" w14:textId="1D7CEB5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792E93A2" w14:textId="77777777" w:rsidTr="0094154E">
        <w:trPr>
          <w:trHeight w:val="23"/>
        </w:trPr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234C1" w14:textId="77777777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K6*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EA370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0B291" w14:textId="7777777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F24F7" w14:textId="15B07412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93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9EBB9" w14:textId="0D0216A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15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509CD" w14:textId="622726F8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5BF0A" w14:textId="130EDE60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</w:tr>
      <w:tr w:rsidR="0029292C" w:rsidRPr="0029292C" w14:paraId="09084C5A" w14:textId="77777777" w:rsidTr="00003FDD">
        <w:trPr>
          <w:trHeight w:val="23"/>
        </w:trPr>
        <w:tc>
          <w:tcPr>
            <w:tcW w:w="2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8A5A84" w14:textId="27881CCE" w:rsidR="0094154E" w:rsidRPr="0029292C" w:rsidRDefault="0094154E" w:rsidP="0094154E">
            <w:pPr>
              <w:widowControl/>
              <w:jc w:val="left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 xml:space="preserve">HAQ-DI* 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BF46D4" w14:textId="2BC5D504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0D1ACA" w14:textId="5F89CD8C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C9A72D" w14:textId="449F5E8F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1F437D" w14:textId="30FB609A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6CD998" w14:textId="36B5C6D1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571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E46520" w14:textId="769915B7" w:rsidR="0094154E" w:rsidRPr="0029292C" w:rsidRDefault="0094154E" w:rsidP="0094154E">
            <w:pPr>
              <w:widowControl/>
              <w:jc w:val="center"/>
              <w:rPr>
                <w:rFonts w:ascii="Times New Roman" w:eastAsia="Yu Gothic" w:hAnsi="Times New Roman"/>
                <w:kern w:val="0"/>
                <w:sz w:val="16"/>
                <w:szCs w:val="16"/>
                <w:lang w:val="en-GB"/>
              </w:rPr>
            </w:pPr>
            <w:r w:rsidRPr="0029292C">
              <w:rPr>
                <w:rFonts w:ascii="Times New Roman" w:eastAsia="Yu Gothic" w:hAnsi="Times New Roman"/>
                <w:sz w:val="16"/>
                <w:szCs w:val="16"/>
                <w:lang w:val="en-GB"/>
              </w:rPr>
              <w:t>0.0128</w:t>
            </w:r>
          </w:p>
        </w:tc>
      </w:tr>
    </w:tbl>
    <w:p w14:paraId="0AE2A61D" w14:textId="77777777" w:rsidR="00CD70ED" w:rsidRPr="0029292C" w:rsidRDefault="00CD70ED" w:rsidP="00CD70ED">
      <w:pPr>
        <w:pStyle w:val="ListParagraph"/>
        <w:ind w:left="0"/>
        <w:jc w:val="left"/>
        <w:rPr>
          <w:rFonts w:ascii="Times New Roman" w:hAnsi="Times New Roman"/>
          <w:sz w:val="20"/>
          <w:szCs w:val="20"/>
          <w:lang w:val="en-GB"/>
        </w:rPr>
      </w:pPr>
      <w:r w:rsidRPr="0029292C">
        <w:rPr>
          <w:rFonts w:ascii="Times New Roman" w:hAnsi="Times New Roman"/>
          <w:sz w:val="20"/>
          <w:szCs w:val="20"/>
          <w:lang w:val="en-GB"/>
        </w:rPr>
        <w:t>* Coefficients per 1 unit were displayed.</w:t>
      </w:r>
    </w:p>
    <w:p w14:paraId="340B6E8B" w14:textId="292C81C6" w:rsidR="00CD70ED" w:rsidRPr="0029292C" w:rsidRDefault="00CD70ED" w:rsidP="00CD70ED">
      <w:pPr>
        <w:pStyle w:val="ListParagraph"/>
        <w:ind w:left="0"/>
        <w:rPr>
          <w:rFonts w:ascii="Times New Roman" w:hAnsi="Times New Roman"/>
          <w:sz w:val="20"/>
          <w:szCs w:val="20"/>
          <w:lang w:val="en-GB"/>
        </w:rPr>
      </w:pPr>
      <w:r w:rsidRPr="0029292C">
        <w:rPr>
          <w:rFonts w:ascii="Times New Roman" w:hAnsi="Times New Roman"/>
          <w:sz w:val="20"/>
          <w:szCs w:val="20"/>
          <w:lang w:val="en-GB"/>
        </w:rPr>
        <w:t xml:space="preserve">Abbreviations: </w:t>
      </w:r>
      <w:r w:rsidR="00E5135E" w:rsidRPr="0029292C">
        <w:rPr>
          <w:rFonts w:ascii="Times New Roman" w:hAnsi="Times New Roman"/>
          <w:sz w:val="20"/>
          <w:szCs w:val="20"/>
          <w:lang w:val="en-GB"/>
        </w:rPr>
        <w:t xml:space="preserve">AI, activity impairment; </w:t>
      </w:r>
      <w:r w:rsidRPr="0029292C">
        <w:rPr>
          <w:rFonts w:ascii="Times New Roman" w:hAnsi="Times New Roman"/>
          <w:sz w:val="20"/>
          <w:szCs w:val="20"/>
          <w:lang w:val="en-GB"/>
        </w:rPr>
        <w:t>EQ-5D, EuroQol 5 Dimension; K6, 6-item Kessler psychological distress scale; HAQ-DI, Health Assessment Questionnaire Disability Index; MTX, methotrexate</w:t>
      </w:r>
    </w:p>
    <w:p w14:paraId="359C9354" w14:textId="77777777" w:rsidR="00CD70ED" w:rsidRPr="0029292C" w:rsidRDefault="00CD70ED" w:rsidP="00CD70ED">
      <w:pPr>
        <w:pStyle w:val="ListParagraph"/>
        <w:spacing w:line="480" w:lineRule="auto"/>
        <w:ind w:left="0"/>
        <w:rPr>
          <w:rFonts w:ascii="Times New Roman" w:hAnsi="Times New Roman"/>
          <w:sz w:val="24"/>
          <w:szCs w:val="24"/>
          <w:lang w:val="en-GB"/>
        </w:rPr>
      </w:pPr>
    </w:p>
    <w:p w14:paraId="52CCC645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  <w:sectPr w:rsidR="00CD70ED" w:rsidRPr="0029292C" w:rsidSect="001944E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DF2D38" w14:textId="77777777" w:rsidR="00CD70ED" w:rsidRPr="0029292C" w:rsidRDefault="00CD70ED" w:rsidP="00CD70ED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lastRenderedPageBreak/>
        <w:t>Supplementary Table S3. Study investigators and institutions</w:t>
      </w:r>
    </w:p>
    <w:tbl>
      <w:tblPr>
        <w:tblW w:w="9351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83"/>
        <w:gridCol w:w="2268"/>
      </w:tblGrid>
      <w:tr w:rsidR="0029292C" w:rsidRPr="0029292C" w14:paraId="5DD5ECDC" w14:textId="77777777" w:rsidTr="00003FDD">
        <w:trPr>
          <w:trHeight w:val="270"/>
        </w:trPr>
        <w:tc>
          <w:tcPr>
            <w:tcW w:w="7083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0D68340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Institutions</w:t>
            </w:r>
          </w:p>
        </w:tc>
        <w:tc>
          <w:tcPr>
            <w:tcW w:w="226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0761A25" w14:textId="77777777" w:rsidR="00CD70ED" w:rsidRPr="0029292C" w:rsidRDefault="00CD70ED" w:rsidP="00003FDD">
            <w:pPr>
              <w:widowControl/>
              <w:jc w:val="center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Investigators</w:t>
            </w:r>
          </w:p>
        </w:tc>
      </w:tr>
      <w:tr w:rsidR="0029292C" w:rsidRPr="0029292C" w14:paraId="41BCEA7A" w14:textId="77777777" w:rsidTr="00003FDD">
        <w:trPr>
          <w:trHeight w:val="270"/>
        </w:trPr>
        <w:tc>
          <w:tcPr>
            <w:tcW w:w="7083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2EC919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Faculty of Medicine and Graduate School of Medicine, Hokkaido University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899DCE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nsuke Yasuda</w:t>
            </w:r>
          </w:p>
        </w:tc>
      </w:tr>
      <w:tr w:rsidR="0029292C" w:rsidRPr="0029292C" w14:paraId="35F274D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77C32B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agawa Akira Rheumatology Clinic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2B1B17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Akira Sagawa</w:t>
            </w:r>
          </w:p>
        </w:tc>
      </w:tr>
      <w:tr w:rsidR="0029292C" w:rsidRPr="0029292C" w14:paraId="50343ECF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179BFB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chool of Medicine, Sapporo Medical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6BD88C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uki Takahashi</w:t>
            </w:r>
          </w:p>
        </w:tc>
      </w:tr>
      <w:tr w:rsidR="0029292C" w:rsidRPr="0029292C" w14:paraId="61473F2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F5A7E3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oshida Orthopaedic Clinic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DA8D6D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aki Yoshida</w:t>
            </w:r>
          </w:p>
        </w:tc>
      </w:tr>
      <w:tr w:rsidR="0029292C" w:rsidRPr="0029292C" w14:paraId="69DB483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54E08A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karigaoka Spellman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AF51A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asuhiko Hirabayashi</w:t>
            </w:r>
          </w:p>
        </w:tc>
      </w:tr>
      <w:tr w:rsidR="0029292C" w:rsidRPr="0029292C" w14:paraId="11B5DC1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C6EE8D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saki Citizen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5E8093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samu Takai</w:t>
            </w:r>
          </w:p>
        </w:tc>
      </w:tr>
      <w:tr w:rsidR="0029292C" w:rsidRPr="0029292C" w14:paraId="5E34DF5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8C9542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hoku University School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EADD79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monori Ishii</w:t>
            </w:r>
          </w:p>
        </w:tc>
      </w:tr>
      <w:tr w:rsidR="0029292C" w:rsidRPr="0029292C" w14:paraId="25E52F66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D69403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ese Red Cross Fukushim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9D11A2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yuki Miyata</w:t>
            </w:r>
          </w:p>
        </w:tc>
      </w:tr>
      <w:tr w:rsidR="0029292C" w:rsidRPr="0029292C" w14:paraId="52BE1E75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4581EB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chool of Medicine and Medical Sciences, University of Tsukub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3A02BD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uya Kondo</w:t>
            </w:r>
          </w:p>
        </w:tc>
      </w:tr>
      <w:tr w:rsidR="0029292C" w:rsidRPr="0029292C" w14:paraId="6DD143EA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2A3626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Inoue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1037CA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roshi Inoue</w:t>
            </w:r>
          </w:p>
        </w:tc>
      </w:tr>
      <w:tr w:rsidR="0029292C" w:rsidRPr="0029292C" w14:paraId="067981E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0276BE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Isesaki Fukushim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3628AF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imihiko Takeuchi</w:t>
            </w:r>
          </w:p>
        </w:tc>
      </w:tr>
      <w:tr w:rsidR="0029292C" w:rsidRPr="0029292C" w14:paraId="28A5E56A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E79CE9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 Community Healthcare Organization Saitama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1F755D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uji Nishimura</w:t>
            </w:r>
          </w:p>
        </w:tc>
      </w:tr>
      <w:tr w:rsidR="0029292C" w:rsidRPr="0029292C" w14:paraId="454EDA8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F5EDD1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aitama Medical University Saitama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5547D1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ichi Amano</w:t>
            </w:r>
          </w:p>
        </w:tc>
      </w:tr>
      <w:tr w:rsidR="0029292C" w:rsidRPr="0029292C" w14:paraId="7CED0FC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D234A4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Chibaken Saiseikai Narashino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DE59E0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orihiko Watanabe</w:t>
            </w:r>
          </w:p>
        </w:tc>
      </w:tr>
      <w:tr w:rsidR="0029292C" w:rsidRPr="0029292C" w14:paraId="08B41A1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D83CBF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hnodai Hospital, National Center for Global Health and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435A2D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roshi Kaneko</w:t>
            </w:r>
          </w:p>
        </w:tc>
      </w:tr>
      <w:tr w:rsidR="0029292C" w:rsidRPr="0029292C" w14:paraId="14875F62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058FED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 and Faculty of Medicine, The University of Tokyo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34E02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eishi Fujio</w:t>
            </w:r>
          </w:p>
        </w:tc>
      </w:tr>
      <w:tr w:rsidR="0029292C" w:rsidRPr="0029292C" w14:paraId="66F81724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862EB2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Itabashi Chuo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5E4D62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tomi Haraoka</w:t>
            </w:r>
          </w:p>
        </w:tc>
      </w:tr>
      <w:tr w:rsidR="0029292C" w:rsidRPr="0029292C" w14:paraId="00E9D50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69CA7D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untendo University School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2E045F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oto Tamura</w:t>
            </w:r>
          </w:p>
        </w:tc>
      </w:tr>
      <w:tr w:rsidR="0029292C" w:rsidRPr="0029292C" w14:paraId="7065AFA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59F1AE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eio University School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3D7FF3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uko Kaneko</w:t>
            </w:r>
          </w:p>
        </w:tc>
      </w:tr>
      <w:tr w:rsidR="0029292C" w:rsidRPr="0029292C" w14:paraId="36BC718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810D90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yorin University Faculty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96304D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zuhito Fukuoka</w:t>
            </w:r>
          </w:p>
        </w:tc>
      </w:tr>
      <w:tr w:rsidR="0029292C" w:rsidRPr="0029292C" w14:paraId="304C2D5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65C63A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chool of Medicine, Teikyo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1687B3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ajime Kono</w:t>
            </w:r>
          </w:p>
        </w:tc>
      </w:tr>
      <w:tr w:rsidR="0029292C" w:rsidRPr="0029292C" w14:paraId="51DEC32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573870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etagaya Rheumatic Clinic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C108C2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mohiko Yoshida</w:t>
            </w:r>
          </w:p>
        </w:tc>
      </w:tr>
      <w:tr w:rsidR="0029292C" w:rsidRPr="0029292C" w14:paraId="4053A025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9F1DEDF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owa University School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F000F3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obuyuki Yajima</w:t>
            </w:r>
          </w:p>
        </w:tc>
      </w:tr>
      <w:tr w:rsidR="0029292C" w:rsidRPr="0029292C" w14:paraId="7BFF3086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333811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t. Luke's International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9EBF41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Chisun Yanaoka</w:t>
            </w:r>
          </w:p>
        </w:tc>
      </w:tr>
      <w:tr w:rsidR="0029292C" w:rsidRPr="0029292C" w14:paraId="128095E7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7F58AA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ho University Ohashi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D4F9D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deto Kameda</w:t>
            </w:r>
          </w:p>
        </w:tc>
      </w:tr>
      <w:tr w:rsidR="0029292C" w:rsidRPr="0029292C" w14:paraId="6028E5CF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A0383C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kyo Medical and Dental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3E3405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toshi Kohsaka</w:t>
            </w:r>
          </w:p>
        </w:tc>
      </w:tr>
      <w:tr w:rsidR="0029292C" w:rsidRPr="0029292C" w14:paraId="0CE1AAC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C050E9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kyo Medical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90E83C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etsuji Sawada</w:t>
            </w:r>
          </w:p>
        </w:tc>
      </w:tr>
      <w:tr w:rsidR="0029292C" w:rsidRPr="0029292C" w14:paraId="17082F0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486267F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kyo Women’s Medical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3A70D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Eiichi Tanaka</w:t>
            </w:r>
          </w:p>
        </w:tc>
      </w:tr>
      <w:tr w:rsidR="0029292C" w:rsidRPr="0029292C" w14:paraId="50C9B4DA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001764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Sagamihara National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323D5B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geto Touma</w:t>
            </w:r>
          </w:p>
        </w:tc>
      </w:tr>
      <w:tr w:rsidR="0029292C" w:rsidRPr="0029292C" w14:paraId="4CCAC00D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52BE8F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Yokohama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094F01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Atushi Ihata</w:t>
            </w:r>
          </w:p>
        </w:tc>
      </w:tr>
      <w:tr w:rsidR="0029292C" w:rsidRPr="0029292C" w14:paraId="2ADD0B6F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936809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okohama City University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AEF56A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geru Ohno</w:t>
            </w:r>
          </w:p>
        </w:tc>
      </w:tr>
      <w:tr w:rsidR="0029292C" w:rsidRPr="0029292C" w14:paraId="1E0C055D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D0C59F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okohama Minami Kyousai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DE4653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aruko Ideguchi</w:t>
            </w:r>
          </w:p>
        </w:tc>
      </w:tr>
      <w:tr w:rsidR="0029292C" w:rsidRPr="0029292C" w14:paraId="673F5B8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4E36897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iigata Rheumatic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447B6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atoru Ito</w:t>
            </w:r>
          </w:p>
        </w:tc>
      </w:tr>
      <w:tr w:rsidR="0029292C" w:rsidRPr="0029292C" w14:paraId="54BCC18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4A7824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chool of Medicine, Niigata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93E43D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oki Kondo</w:t>
            </w:r>
          </w:p>
        </w:tc>
      </w:tr>
      <w:tr w:rsidR="0029292C" w:rsidRPr="0029292C" w14:paraId="075F735A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85A3E7F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yama Prefectural Central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91C8D2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roshi Fujinaga</w:t>
            </w:r>
          </w:p>
        </w:tc>
      </w:tr>
      <w:tr w:rsidR="0029292C" w:rsidRPr="0029292C" w14:paraId="223C0ED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3D8EBE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University of Toyama, Faculty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3DFF80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rofumi Taki</w:t>
            </w:r>
          </w:p>
        </w:tc>
      </w:tr>
      <w:tr w:rsidR="0029292C" w:rsidRPr="0029292C" w14:paraId="32B9E4D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511710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nazawa Medical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92A9C4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oshimasa Fujita</w:t>
            </w:r>
          </w:p>
        </w:tc>
      </w:tr>
      <w:tr w:rsidR="0029292C" w:rsidRPr="0029292C" w14:paraId="593501A0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08D343F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Tsuruga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41A1F7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Chikara Kubota</w:t>
            </w:r>
          </w:p>
        </w:tc>
      </w:tr>
      <w:tr w:rsidR="0029292C" w:rsidRPr="0029292C" w14:paraId="3E95AB46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18C2D3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runouchi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9AF8BD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deshi Yamazaki</w:t>
            </w:r>
          </w:p>
        </w:tc>
      </w:tr>
      <w:tr w:rsidR="0029292C" w:rsidRPr="0029292C" w14:paraId="7B039C5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ED87E4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zuoka Welfare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7198E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eiji Tsuboi</w:t>
            </w:r>
          </w:p>
        </w:tc>
      </w:tr>
      <w:tr w:rsidR="0029292C" w:rsidRPr="0029292C" w14:paraId="3D42F5B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491F8A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al Sciences, Nagoya City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FCA49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aio Naniwa</w:t>
            </w:r>
          </w:p>
        </w:tc>
      </w:tr>
      <w:tr w:rsidR="0029292C" w:rsidRPr="0029292C" w14:paraId="72F61556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4CDA5F8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Nagoya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09082C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o Katayama</w:t>
            </w:r>
          </w:p>
        </w:tc>
      </w:tr>
      <w:tr w:rsidR="0029292C" w:rsidRPr="0029292C" w14:paraId="02E1F3C6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59D669F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Nagoya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276CEA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osuke Hattori</w:t>
            </w:r>
          </w:p>
        </w:tc>
      </w:tr>
      <w:tr w:rsidR="0029292C" w:rsidRPr="0029292C" w14:paraId="0C943428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1519B0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moru Hand Clinic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B4C91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moru Matsumoto</w:t>
            </w:r>
          </w:p>
        </w:tc>
      </w:tr>
      <w:tr w:rsidR="0029292C" w:rsidRPr="0029292C" w14:paraId="76A3D7C1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CA1951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lastRenderedPageBreak/>
              <w:t>Yura Clinic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DE21DF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geto Yura</w:t>
            </w:r>
          </w:p>
        </w:tc>
      </w:tr>
      <w:tr w:rsidR="0029292C" w:rsidRPr="0029292C" w14:paraId="6BAE29FA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698F73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 and Faculty of Medicine, Kyoto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5507BE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o Tanaka</w:t>
            </w:r>
          </w:p>
        </w:tc>
      </w:tr>
      <w:tr w:rsidR="0029292C" w:rsidRPr="0029292C" w14:paraId="1695E5F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38D4C9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 and Faculty of Medicine, Kyoto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EBFFE9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Ran Sasai</w:t>
            </w:r>
          </w:p>
        </w:tc>
      </w:tr>
      <w:tr w:rsidR="0029292C" w:rsidRPr="0029292C" w14:paraId="1D398F34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FA497D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ese Red Cross Kyoto Daiichi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861DBC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Wataru Fukuda</w:t>
            </w:r>
          </w:p>
        </w:tc>
      </w:tr>
      <w:tr w:rsidR="0029292C" w:rsidRPr="0029292C" w14:paraId="67FB76C4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443787E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Utano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1662DE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detoshi Yanagita</w:t>
            </w:r>
          </w:p>
        </w:tc>
      </w:tr>
      <w:tr w:rsidR="0029292C" w:rsidRPr="0029292C" w14:paraId="48119BD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5082F7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, Osaka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611E88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ru Hirano</w:t>
            </w:r>
          </w:p>
        </w:tc>
      </w:tr>
      <w:tr w:rsidR="0029292C" w:rsidRPr="0029292C" w14:paraId="0D7891B1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69568E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, Osaka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CE6CDF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usuke Ebina</w:t>
            </w:r>
          </w:p>
        </w:tc>
      </w:tr>
      <w:tr w:rsidR="0029292C" w:rsidRPr="0029292C" w14:paraId="79B22C6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579EAA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ese Red Cross Osak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12CAB3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nori Katayama</w:t>
            </w:r>
          </w:p>
        </w:tc>
      </w:tr>
      <w:tr w:rsidR="0029292C" w:rsidRPr="0029292C" w14:paraId="6BB8565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435F800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nsai Medical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1BF875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oshio Ozaki</w:t>
            </w:r>
          </w:p>
        </w:tc>
      </w:tr>
      <w:tr w:rsidR="0029292C" w:rsidRPr="0029292C" w14:paraId="617D5CEF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9D649B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ational Hospital Organization Osaka Minami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CD6A4C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ukihiko Saeki</w:t>
            </w:r>
          </w:p>
        </w:tc>
      </w:tr>
      <w:tr w:rsidR="0029292C" w:rsidRPr="0029292C" w14:paraId="3BCDDEF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1631E7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saka City University Graduate School of Medicine and Faculty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2943BF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entaro Inui</w:t>
            </w:r>
          </w:p>
        </w:tc>
      </w:tr>
      <w:tr w:rsidR="0029292C" w:rsidRPr="0029292C" w14:paraId="741A608C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3F0121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saka City University Graduate School of Medicine and Faculty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BF293B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nsuke Yamada</w:t>
            </w:r>
          </w:p>
        </w:tc>
      </w:tr>
      <w:tr w:rsidR="0029292C" w:rsidRPr="0029292C" w14:paraId="2DBED2F6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2F6BF1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saka Medical Colleg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F0E96E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ru Takeuchi</w:t>
            </w:r>
          </w:p>
        </w:tc>
      </w:tr>
      <w:tr w:rsidR="0029292C" w:rsidRPr="0029292C" w14:paraId="59E6B574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CAFFB1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enri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63F6A8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zuhiro Hata</w:t>
            </w:r>
          </w:p>
        </w:tc>
      </w:tr>
      <w:tr w:rsidR="0029292C" w:rsidRPr="0029292C" w14:paraId="737490B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2CBF90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Amagasaki Co-op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61CA1B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atoru Kashiwagi</w:t>
            </w:r>
          </w:p>
        </w:tc>
      </w:tr>
      <w:tr w:rsidR="0029292C" w:rsidRPr="0029292C" w14:paraId="30E25F8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9E1C0C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yogo College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4ACB68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nichiro Tsunoda</w:t>
            </w:r>
          </w:p>
        </w:tc>
      </w:tr>
      <w:tr w:rsidR="0029292C" w:rsidRPr="0029292C" w14:paraId="7AB3FE02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776E69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Iwata Rheumatic Clinic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7797CC3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asuo Iwata</w:t>
            </w:r>
          </w:p>
        </w:tc>
      </w:tr>
      <w:tr w:rsidR="0029292C" w:rsidRPr="0029292C" w14:paraId="4720EC55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624834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hnan Kakogaw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1CCC15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zuko Shiozawa</w:t>
            </w:r>
          </w:p>
        </w:tc>
      </w:tr>
      <w:tr w:rsidR="0029292C" w:rsidRPr="0029292C" w14:paraId="06A7D2A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51763A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rahama Hamayu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D56D14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atsuya Koike</w:t>
            </w:r>
          </w:p>
        </w:tc>
      </w:tr>
      <w:tr w:rsidR="0029292C" w:rsidRPr="0029292C" w14:paraId="0E50243F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F48671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Faculty of Medicine, Tottori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7A7E02E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ko Hayashibara</w:t>
            </w:r>
          </w:p>
        </w:tc>
      </w:tr>
      <w:tr w:rsidR="0029292C" w:rsidRPr="0029292C" w14:paraId="7A7ACBC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38B4F1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kayama Saiseikai General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65124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hiro Yamamura</w:t>
            </w:r>
          </w:p>
        </w:tc>
      </w:tr>
      <w:tr w:rsidR="0029292C" w:rsidRPr="0029292C" w14:paraId="7355180C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3E7EAD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Okayama University Medical Schoo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329BD7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Ryuichi Nakahara</w:t>
            </w:r>
          </w:p>
        </w:tc>
      </w:tr>
      <w:tr w:rsidR="0029292C" w:rsidRPr="0029292C" w14:paraId="77C56A3B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2288849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kushima University Faculty of Medicin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A5270F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un Kishi</w:t>
            </w:r>
          </w:p>
        </w:tc>
      </w:tr>
      <w:tr w:rsidR="0029292C" w:rsidRPr="0029292C" w14:paraId="33DD948C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B894ED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 and Faculty of Medicine, Kagawa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DA2A69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roaki Dobashi</w:t>
            </w:r>
          </w:p>
        </w:tc>
      </w:tr>
      <w:tr w:rsidR="0029292C" w:rsidRPr="0029292C" w14:paraId="698929F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6988058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Utazu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380A6BB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Masayuki Inoo</w:t>
            </w:r>
          </w:p>
        </w:tc>
      </w:tr>
      <w:tr w:rsidR="0029292C" w:rsidRPr="0029292C" w14:paraId="6B9BD620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4E1B3D3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Dohgo Sp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60792E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asuaki Okuda</w:t>
            </w:r>
          </w:p>
        </w:tc>
      </w:tr>
      <w:tr w:rsidR="0029292C" w:rsidRPr="0029292C" w14:paraId="7A2518B3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54726F8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ese Red Cross Matsuyam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52D691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nichi Mizuki</w:t>
            </w:r>
          </w:p>
        </w:tc>
      </w:tr>
      <w:tr w:rsidR="0029292C" w:rsidRPr="0029292C" w14:paraId="6682620E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C319591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Bay Side Misato Medical Center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543D65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akahito Kimata</w:t>
            </w:r>
          </w:p>
        </w:tc>
      </w:tr>
      <w:tr w:rsidR="0029292C" w:rsidRPr="0029292C" w14:paraId="67A0674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2F8917F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chi Medical School, Kochi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4F289E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Norio Terada</w:t>
            </w:r>
          </w:p>
        </w:tc>
      </w:tr>
      <w:tr w:rsidR="0029292C" w:rsidRPr="0029292C" w14:paraId="4B6869B5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0FA7409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al Sciences, Kyushu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E6608B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roaki Niiro</w:t>
            </w:r>
          </w:p>
        </w:tc>
      </w:tr>
      <w:tr w:rsidR="0029292C" w:rsidRPr="0029292C" w14:paraId="32CB1F38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7FAC24CF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University of Occupational and Environmental Health, Japan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A0D1429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zuyoshi Saito</w:t>
            </w:r>
          </w:p>
        </w:tc>
      </w:tr>
      <w:tr w:rsidR="0029292C" w:rsidRPr="0029292C" w14:paraId="55EFE929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5797545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asebo Chuo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F94AE50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Yukitaka Ueki</w:t>
            </w:r>
          </w:p>
        </w:tc>
      </w:tr>
      <w:tr w:rsidR="0029292C" w:rsidRPr="0029292C" w14:paraId="5F258364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FD0A94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ese Red Cross Kumamoto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2FAEB66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atuhiko Sakuma</w:t>
            </w:r>
          </w:p>
        </w:tc>
      </w:tr>
      <w:tr w:rsidR="0029292C" w:rsidRPr="0029292C" w14:paraId="0D18F122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D2E7D4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umamoto Shinto General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B88E07D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adashi Nakamura</w:t>
            </w:r>
          </w:p>
        </w:tc>
      </w:tr>
      <w:tr w:rsidR="0029292C" w:rsidRPr="0029292C" w14:paraId="059ECAB4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10E7510A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Graduate School of Medicine and Faculty of Medicine , Oita University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51C9C24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Kouji Ishii</w:t>
            </w:r>
          </w:p>
        </w:tc>
      </w:tr>
      <w:tr w:rsidR="0029292C" w:rsidRPr="0029292C" w14:paraId="3351B300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37D302A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Shiminnomori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519A167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Toshihiko Hidaka</w:t>
            </w:r>
          </w:p>
        </w:tc>
      </w:tr>
      <w:tr w:rsidR="00CD70ED" w:rsidRPr="0029292C" w14:paraId="6A7326C7" w14:textId="77777777" w:rsidTr="00003FDD">
        <w:trPr>
          <w:trHeight w:val="270"/>
        </w:trPr>
        <w:tc>
          <w:tcPr>
            <w:tcW w:w="7083" w:type="dxa"/>
            <w:shd w:val="clear" w:color="auto" w:fill="auto"/>
            <w:noWrap/>
            <w:vAlign w:val="center"/>
            <w:hideMark/>
          </w:tcPr>
          <w:p w14:paraId="604CE4E2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Japanese Red Cross Kagoshima Hospital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F5A2CC" w14:textId="77777777" w:rsidR="00CD70ED" w:rsidRPr="0029292C" w:rsidRDefault="00CD70ED" w:rsidP="00003FDD">
            <w:pPr>
              <w:widowControl/>
              <w:jc w:val="left"/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</w:pPr>
            <w:r w:rsidRPr="0029292C">
              <w:rPr>
                <w:rFonts w:ascii="Times New Roman" w:eastAsia="MS PGothic" w:hAnsi="Times New Roman"/>
                <w:kern w:val="0"/>
                <w:sz w:val="20"/>
                <w:szCs w:val="20"/>
                <w:lang w:val="en-GB"/>
              </w:rPr>
              <w:t>Hideo Ootsubo</w:t>
            </w:r>
          </w:p>
        </w:tc>
      </w:tr>
    </w:tbl>
    <w:p w14:paraId="5EA382C0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</w:pPr>
    </w:p>
    <w:p w14:paraId="41DBD89D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br w:type="page"/>
      </w:r>
    </w:p>
    <w:p w14:paraId="2A11E936" w14:textId="77777777" w:rsidR="00CD70ED" w:rsidRPr="0029292C" w:rsidRDefault="00CD70ED" w:rsidP="00125DF9">
      <w:pPr>
        <w:widowControl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lastRenderedPageBreak/>
        <w:t xml:space="preserve">Supplementary Figure S1. Changes in functional and patient-reported outcomes from baseline to Week 104 (overall population) </w:t>
      </w:r>
    </w:p>
    <w:p w14:paraId="0C2C7EDB" w14:textId="40434117" w:rsidR="00CD70ED" w:rsidRPr="0036744F" w:rsidRDefault="0036744F" w:rsidP="00125DF9">
      <w:pPr>
        <w:pStyle w:val="ListParagraph"/>
        <w:ind w:left="0"/>
        <w:rPr>
          <w:rFonts w:ascii="Times New Roman" w:hAnsi="Times New Roman"/>
          <w:b/>
          <w:sz w:val="24"/>
          <w:szCs w:val="24"/>
          <w:lang w:val="en-GB"/>
        </w:rPr>
      </w:pPr>
      <w:r w:rsidRPr="0036744F">
        <w:rPr>
          <w:noProof/>
          <w:lang w:val="en-GB" w:eastAsia="en-GB"/>
        </w:rPr>
        <w:drawing>
          <wp:inline distT="0" distB="0" distL="0" distR="0" wp14:anchorId="55086323" wp14:editId="687E68FA">
            <wp:extent cx="4548894" cy="6228000"/>
            <wp:effectExtent l="0" t="0" r="0" b="190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894" cy="62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B60EA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sz w:val="24"/>
          <w:szCs w:val="24"/>
          <w:lang w:val="en-GB"/>
        </w:rPr>
      </w:pPr>
      <w:r w:rsidRPr="0029292C">
        <w:rPr>
          <w:rFonts w:ascii="Times New Roman" w:hAnsi="Times New Roman"/>
          <w:sz w:val="24"/>
          <w:szCs w:val="24"/>
          <w:lang w:val="en-GB"/>
        </w:rPr>
        <w:t>Data are shown as the mean + SD</w:t>
      </w:r>
    </w:p>
    <w:p w14:paraId="2991C42E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sz w:val="24"/>
          <w:szCs w:val="24"/>
          <w:lang w:val="en-GB"/>
        </w:rPr>
      </w:pPr>
      <w:r w:rsidRPr="0029292C">
        <w:rPr>
          <w:rFonts w:ascii="Times New Roman" w:hAnsi="Times New Roman"/>
          <w:i/>
          <w:sz w:val="24"/>
          <w:szCs w:val="24"/>
          <w:lang w:val="en-GB"/>
        </w:rPr>
        <w:t>P</w:t>
      </w:r>
      <w:r w:rsidRPr="0029292C">
        <w:rPr>
          <w:rFonts w:ascii="Times New Roman" w:hAnsi="Times New Roman"/>
          <w:sz w:val="24"/>
          <w:szCs w:val="24"/>
          <w:lang w:val="en-GB"/>
        </w:rPr>
        <w:t>-values were calculated with student's t-test for change from baseline of each measurement. *p&lt; 0.001.</w:t>
      </w:r>
    </w:p>
    <w:p w14:paraId="581FE403" w14:textId="6377EEE8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sz w:val="24"/>
          <w:szCs w:val="24"/>
          <w:lang w:val="en-GB"/>
        </w:rPr>
        <w:t xml:space="preserve">Abbreviations: </w:t>
      </w:r>
      <w:r w:rsidR="00E5135E" w:rsidRPr="0029292C">
        <w:rPr>
          <w:rFonts w:ascii="Times New Roman" w:hAnsi="Times New Roman"/>
          <w:sz w:val="24"/>
          <w:szCs w:val="24"/>
          <w:lang w:val="en-GB"/>
        </w:rPr>
        <w:t xml:space="preserve">AI, </w:t>
      </w:r>
      <w:r w:rsidR="00065FC5" w:rsidRPr="0029292C">
        <w:rPr>
          <w:rFonts w:ascii="Times New Roman" w:hAnsi="Times New Roman" w:hint="eastAsia"/>
          <w:sz w:val="24"/>
          <w:szCs w:val="24"/>
          <w:lang w:val="en-GB"/>
        </w:rPr>
        <w:t>A</w:t>
      </w:r>
      <w:r w:rsidR="00E5135E" w:rsidRPr="0029292C">
        <w:rPr>
          <w:rFonts w:ascii="Times New Roman" w:hAnsi="Times New Roman"/>
          <w:sz w:val="24"/>
          <w:szCs w:val="24"/>
          <w:lang w:val="en-GB"/>
        </w:rPr>
        <w:t xml:space="preserve">citivity </w:t>
      </w:r>
      <w:r w:rsidR="00065FC5" w:rsidRPr="0029292C">
        <w:rPr>
          <w:rFonts w:ascii="Times New Roman" w:hAnsi="Times New Roman" w:hint="eastAsia"/>
          <w:sz w:val="24"/>
          <w:szCs w:val="24"/>
          <w:lang w:val="en-GB"/>
        </w:rPr>
        <w:t>I</w:t>
      </w:r>
      <w:r w:rsidR="00E5135E" w:rsidRPr="0029292C">
        <w:rPr>
          <w:rFonts w:ascii="Times New Roman" w:hAnsi="Times New Roman"/>
          <w:sz w:val="24"/>
          <w:szCs w:val="24"/>
          <w:lang w:val="en-GB"/>
        </w:rPr>
        <w:t xml:space="preserve">mpairment; </w:t>
      </w:r>
      <w:r w:rsidR="00397D66" w:rsidRPr="0029292C">
        <w:rPr>
          <w:rFonts w:ascii="Times New Roman" w:hAnsi="Times New Roman"/>
          <w:sz w:val="24"/>
          <w:szCs w:val="24"/>
          <w:lang w:val="en-GB"/>
        </w:rPr>
        <w:t xml:space="preserve">CDAI, Clinical Disease Activity Index; DAS28-ESR, disease activity score in 28 joints using the erythrocyte sedimentation rate; </w:t>
      </w:r>
      <w:r w:rsidRPr="0029292C">
        <w:rPr>
          <w:rFonts w:ascii="Times New Roman" w:hAnsi="Times New Roman"/>
          <w:sz w:val="24"/>
          <w:szCs w:val="24"/>
          <w:lang w:val="en-GB"/>
        </w:rPr>
        <w:t xml:space="preserve">EQ-5D, EuroQol 5 Dimension; HAQ-DI, Health Assessment Questionnaire Disability Index; </w:t>
      </w:r>
      <w:r w:rsidR="00397D66" w:rsidRPr="0029292C">
        <w:rPr>
          <w:rFonts w:ascii="Times New Roman" w:hAnsi="Times New Roman"/>
          <w:sz w:val="24"/>
          <w:szCs w:val="24"/>
          <w:lang w:val="en-GB"/>
        </w:rPr>
        <w:t>K6, six-item Kessler psychological distress scale</w:t>
      </w:r>
      <w:r w:rsidR="004B5E1F" w:rsidRPr="0029292C">
        <w:rPr>
          <w:rFonts w:ascii="Times New Roman" w:hAnsi="Times New Roman"/>
          <w:sz w:val="24"/>
          <w:szCs w:val="24"/>
          <w:lang w:val="en-GB"/>
        </w:rPr>
        <w:t>; SDAI, Simplified Disease Activity Index</w:t>
      </w:r>
      <w:r w:rsidR="00397D66" w:rsidRPr="0029292C">
        <w:rPr>
          <w:rFonts w:ascii="Times New Roman" w:hAnsi="Times New Roman"/>
          <w:sz w:val="24"/>
          <w:szCs w:val="24"/>
          <w:lang w:val="en-GB"/>
        </w:rPr>
        <w:t>;</w:t>
      </w:r>
      <w:r w:rsidRPr="0029292C">
        <w:rPr>
          <w:rFonts w:ascii="Times New Roman" w:hAnsi="Times New Roman"/>
          <w:sz w:val="24"/>
          <w:szCs w:val="24"/>
          <w:lang w:val="en-GB"/>
        </w:rPr>
        <w:t xml:space="preserve"> WFun, Work Functioning Impairment Scale</w:t>
      </w:r>
      <w:r w:rsidR="00397D66" w:rsidRPr="0029292C">
        <w:rPr>
          <w:rFonts w:ascii="Times New Roman" w:hAnsi="Times New Roman"/>
          <w:sz w:val="24"/>
          <w:szCs w:val="24"/>
          <w:lang w:val="en-GB"/>
        </w:rPr>
        <w:t>;</w:t>
      </w:r>
      <w:r w:rsidRPr="0029292C">
        <w:rPr>
          <w:rFonts w:ascii="Times New Roman" w:hAnsi="Times New Roman"/>
          <w:sz w:val="24"/>
          <w:szCs w:val="24"/>
          <w:lang w:val="en-GB"/>
        </w:rPr>
        <w:t xml:space="preserve"> OWI, </w:t>
      </w:r>
      <w:r w:rsidR="00065FC5" w:rsidRPr="0029292C">
        <w:rPr>
          <w:rFonts w:ascii="Times New Roman" w:hAnsi="Times New Roman" w:hint="eastAsia"/>
          <w:sz w:val="24"/>
          <w:szCs w:val="24"/>
          <w:lang w:val="en-GB"/>
        </w:rPr>
        <w:t>O</w:t>
      </w:r>
      <w:r w:rsidRPr="0029292C">
        <w:rPr>
          <w:rFonts w:ascii="Times New Roman" w:hAnsi="Times New Roman"/>
          <w:sz w:val="24"/>
          <w:szCs w:val="24"/>
          <w:lang w:val="en-GB"/>
        </w:rPr>
        <w:t xml:space="preserve">verall </w:t>
      </w:r>
      <w:r w:rsidR="00065FC5" w:rsidRPr="0029292C">
        <w:rPr>
          <w:rFonts w:ascii="Times New Roman" w:hAnsi="Times New Roman" w:hint="eastAsia"/>
          <w:sz w:val="24"/>
          <w:szCs w:val="24"/>
          <w:lang w:val="en-GB"/>
        </w:rPr>
        <w:t>W</w:t>
      </w:r>
      <w:r w:rsidRPr="0029292C">
        <w:rPr>
          <w:rFonts w:ascii="Times New Roman" w:hAnsi="Times New Roman"/>
          <w:sz w:val="24"/>
          <w:szCs w:val="24"/>
          <w:lang w:val="en-GB"/>
        </w:rPr>
        <w:t xml:space="preserve">ork </w:t>
      </w:r>
      <w:r w:rsidR="00065FC5" w:rsidRPr="0029292C">
        <w:rPr>
          <w:rFonts w:ascii="Times New Roman" w:hAnsi="Times New Roman" w:hint="eastAsia"/>
          <w:sz w:val="24"/>
          <w:szCs w:val="24"/>
          <w:lang w:val="en-GB"/>
        </w:rPr>
        <w:t>I</w:t>
      </w:r>
      <w:r w:rsidRPr="0029292C">
        <w:rPr>
          <w:rFonts w:ascii="Times New Roman" w:hAnsi="Times New Roman"/>
          <w:sz w:val="24"/>
          <w:szCs w:val="24"/>
          <w:lang w:val="en-GB"/>
        </w:rPr>
        <w:t>mpairment</w:t>
      </w:r>
      <w:r w:rsidRPr="0029292C">
        <w:rPr>
          <w:rFonts w:ascii="Times New Roman" w:hAnsi="Times New Roman"/>
          <w:b/>
          <w:sz w:val="24"/>
          <w:szCs w:val="24"/>
          <w:lang w:val="en-GB"/>
        </w:rPr>
        <w:br w:type="page"/>
      </w:r>
    </w:p>
    <w:p w14:paraId="5A7B35FC" w14:textId="6BA014DD" w:rsidR="00CD70ED" w:rsidRPr="0029292C" w:rsidRDefault="00CD70ED" w:rsidP="00CD70ED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lastRenderedPageBreak/>
        <w:t>Supplementary Figure S</w:t>
      </w:r>
      <w:r w:rsidR="00CB1FD7" w:rsidRPr="0029292C">
        <w:rPr>
          <w:rFonts w:ascii="Times New Roman" w:hAnsi="Times New Roman"/>
          <w:b/>
          <w:sz w:val="24"/>
          <w:szCs w:val="24"/>
          <w:lang w:val="en-GB"/>
        </w:rPr>
        <w:t>2</w:t>
      </w:r>
      <w:r w:rsidRPr="0029292C">
        <w:rPr>
          <w:rFonts w:ascii="Times New Roman" w:hAnsi="Times New Roman"/>
          <w:b/>
          <w:sz w:val="24"/>
          <w:szCs w:val="24"/>
          <w:lang w:val="en-GB"/>
        </w:rPr>
        <w:t>. Discontinuation rate of responders vs non-responders</w:t>
      </w:r>
    </w:p>
    <w:p w14:paraId="43D2D7CB" w14:textId="77777777" w:rsidR="00CD70ED" w:rsidRPr="0029292C" w:rsidRDefault="00CD70ED" w:rsidP="00CD70ED">
      <w:pPr>
        <w:pStyle w:val="ListParagraph"/>
        <w:spacing w:line="480" w:lineRule="auto"/>
        <w:ind w:left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6EC82A79" wp14:editId="1012692F">
            <wp:extent cx="6163310" cy="522478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310" cy="5224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D5905" w14:textId="5106987B" w:rsidR="00CD70ED" w:rsidRPr="0029292C" w:rsidRDefault="006B29BB" w:rsidP="00CD70ED">
      <w:pPr>
        <w:widowControl/>
        <w:spacing w:line="276" w:lineRule="auto"/>
        <w:jc w:val="left"/>
        <w:rPr>
          <w:rFonts w:ascii="Times New Roman" w:hAnsi="Times New Roman"/>
          <w:sz w:val="24"/>
          <w:szCs w:val="24"/>
          <w:lang w:val="en-GB"/>
        </w:rPr>
      </w:pPr>
      <w:r w:rsidRPr="0029292C">
        <w:rPr>
          <w:rFonts w:ascii="Times New Roman" w:hAnsi="Times New Roman"/>
          <w:sz w:val="24"/>
          <w:szCs w:val="24"/>
          <w:lang w:val="en-GB"/>
        </w:rPr>
        <w:t>Abbreviation: HR, hazard ratio</w:t>
      </w:r>
      <w:r w:rsidR="00CD70ED" w:rsidRPr="0029292C">
        <w:rPr>
          <w:rFonts w:ascii="Times New Roman" w:hAnsi="Times New Roman"/>
          <w:sz w:val="24"/>
          <w:szCs w:val="24"/>
          <w:lang w:val="en-GB"/>
        </w:rPr>
        <w:br w:type="page"/>
      </w:r>
    </w:p>
    <w:p w14:paraId="622B231D" w14:textId="7EB41124" w:rsidR="00CB1FD7" w:rsidRPr="0029292C" w:rsidRDefault="00CB1FD7" w:rsidP="00CB1FD7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lastRenderedPageBreak/>
        <w:t>Supplementary Figure S3. Receiver operating characteristics curve for response in activity impairment</w:t>
      </w:r>
    </w:p>
    <w:p w14:paraId="2BEEED32" w14:textId="77777777" w:rsidR="00CB1FD7" w:rsidRPr="0029292C" w:rsidRDefault="00CB1FD7" w:rsidP="00CB1FD7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t>a: EQ-5D</w:t>
      </w:r>
    </w:p>
    <w:p w14:paraId="080E72F4" w14:textId="2AA682E3" w:rsidR="00CB1FD7" w:rsidRPr="0029292C" w:rsidRDefault="0063182B" w:rsidP="00CB1FD7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0416F694" wp14:editId="65E3D071">
            <wp:extent cx="2977880" cy="2988000"/>
            <wp:effectExtent l="0" t="0" r="0" b="3175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880" cy="29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CC1AD" w14:textId="77777777" w:rsidR="00CB1FD7" w:rsidRPr="0029292C" w:rsidRDefault="00CB1FD7" w:rsidP="00CB1FD7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t>b: HAQ-DI</w:t>
      </w:r>
    </w:p>
    <w:p w14:paraId="5A7EC4D1" w14:textId="0FA2F649" w:rsidR="00CB1FD7" w:rsidRPr="0029292C" w:rsidRDefault="0063182B" w:rsidP="00CB1FD7">
      <w:pPr>
        <w:widowControl/>
        <w:spacing w:line="480" w:lineRule="auto"/>
        <w:jc w:val="left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63F9F760" wp14:editId="339203DE">
            <wp:extent cx="3099115" cy="2988000"/>
            <wp:effectExtent l="0" t="0" r="6350" b="3175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115" cy="29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ABB76" w14:textId="69A283D8" w:rsidR="006F7BDD" w:rsidRPr="0029292C" w:rsidRDefault="006F7BDD" w:rsidP="006F7BDD">
      <w:pPr>
        <w:widowControl/>
        <w:spacing w:line="276" w:lineRule="auto"/>
        <w:jc w:val="left"/>
        <w:rPr>
          <w:rFonts w:ascii="Times New Roman" w:hAnsi="Times New Roman"/>
          <w:sz w:val="24"/>
          <w:szCs w:val="24"/>
          <w:lang w:val="en-GB"/>
        </w:rPr>
      </w:pPr>
      <w:r w:rsidRPr="0029292C">
        <w:rPr>
          <w:rFonts w:ascii="Times New Roman" w:hAnsi="Times New Roman"/>
          <w:sz w:val="24"/>
          <w:szCs w:val="24"/>
          <w:lang w:val="en-GB"/>
        </w:rPr>
        <w:t>Abbreviations: EQ-5D, EuroQol 5 Dimension; HAQ-DI, Health Assessment Questionnaire Disability Index</w:t>
      </w:r>
    </w:p>
    <w:p w14:paraId="373CD93A" w14:textId="774D4FD4" w:rsidR="00CD70ED" w:rsidRPr="0029292C" w:rsidRDefault="00CD70ED" w:rsidP="00074905">
      <w:pPr>
        <w:widowControl/>
        <w:spacing w:after="200"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</w:pPr>
      <w:r w:rsidRPr="0029292C">
        <w:rPr>
          <w:rFonts w:ascii="Times New Roman" w:hAnsi="Times New Roman"/>
          <w:b/>
          <w:sz w:val="24"/>
          <w:szCs w:val="24"/>
          <w:lang w:val="en-GB"/>
        </w:rPr>
        <w:lastRenderedPageBreak/>
        <w:t>Supplementary Figure S</w:t>
      </w:r>
      <w:r w:rsidR="00E13E4A" w:rsidRPr="0029292C">
        <w:rPr>
          <w:rFonts w:ascii="Times New Roman" w:hAnsi="Times New Roman"/>
          <w:b/>
          <w:sz w:val="24"/>
          <w:szCs w:val="24"/>
          <w:lang w:val="en-GB"/>
        </w:rPr>
        <w:t>4</w:t>
      </w:r>
      <w:r w:rsidRPr="0029292C">
        <w:rPr>
          <w:rFonts w:ascii="Times New Roman" w:hAnsi="Times New Roman"/>
          <w:b/>
          <w:sz w:val="24"/>
          <w:szCs w:val="24"/>
          <w:lang w:val="en-GB"/>
        </w:rPr>
        <w:t>. EQ-5D utility value</w:t>
      </w:r>
    </w:p>
    <w:p w14:paraId="346659B1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sz w:val="24"/>
          <w:szCs w:val="24"/>
          <w:lang w:val="en-GB"/>
        </w:rPr>
      </w:pPr>
      <w:r w:rsidRPr="0029292C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2D59E20E" wp14:editId="6C41EC7B">
            <wp:extent cx="6066155" cy="3505200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350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8BAA0D" w14:textId="77777777" w:rsidR="00CD70ED" w:rsidRPr="0029292C" w:rsidRDefault="00CD70ED" w:rsidP="00CD70ED">
      <w:pPr>
        <w:widowControl/>
        <w:spacing w:line="276" w:lineRule="auto"/>
        <w:jc w:val="left"/>
        <w:rPr>
          <w:rFonts w:ascii="Times New Roman" w:hAnsi="Times New Roman"/>
          <w:sz w:val="24"/>
          <w:szCs w:val="24"/>
          <w:lang w:val="en-GB"/>
        </w:rPr>
      </w:pPr>
      <w:r w:rsidRPr="0029292C">
        <w:rPr>
          <w:rFonts w:ascii="Times New Roman" w:hAnsi="Times New Roman"/>
          <w:sz w:val="24"/>
          <w:szCs w:val="24"/>
          <w:lang w:val="en-GB"/>
        </w:rPr>
        <w:t>Abbreviation: EQ-5D, EuroQol 5 Dimension</w:t>
      </w:r>
    </w:p>
    <w:bookmarkEnd w:id="0"/>
    <w:p w14:paraId="3E00F00D" w14:textId="1B70696C" w:rsidR="00A81891" w:rsidRPr="0029292C" w:rsidRDefault="00A81891" w:rsidP="00CD70ED">
      <w:pPr>
        <w:widowControl/>
        <w:spacing w:after="200" w:line="276" w:lineRule="auto"/>
        <w:jc w:val="left"/>
        <w:rPr>
          <w:rFonts w:ascii="Arial" w:hAnsi="Arial" w:cs="Arial"/>
          <w:sz w:val="24"/>
          <w:szCs w:val="24"/>
          <w:lang w:val="en-GB"/>
        </w:rPr>
      </w:pPr>
    </w:p>
    <w:sectPr w:rsidR="00A81891" w:rsidRPr="0029292C" w:rsidSect="001944E5"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365AE9" w14:textId="77777777" w:rsidR="001977CB" w:rsidRDefault="001977CB" w:rsidP="00B746D5">
      <w:r>
        <w:separator/>
      </w:r>
    </w:p>
  </w:endnote>
  <w:endnote w:type="continuationSeparator" w:id="0">
    <w:p w14:paraId="310A65C5" w14:textId="77777777" w:rsidR="001977CB" w:rsidRDefault="001977CB" w:rsidP="00B7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F86BF9" w14:textId="77777777" w:rsidR="001977CB" w:rsidRDefault="001977CB" w:rsidP="00B746D5">
      <w:r>
        <w:separator/>
      </w:r>
    </w:p>
  </w:footnote>
  <w:footnote w:type="continuationSeparator" w:id="0">
    <w:p w14:paraId="39C06187" w14:textId="77777777" w:rsidR="001977CB" w:rsidRDefault="001977CB" w:rsidP="00B7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177A2"/>
    <w:multiLevelType w:val="hybridMultilevel"/>
    <w:tmpl w:val="860A9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9E41DE"/>
    <w:multiLevelType w:val="hybridMultilevel"/>
    <w:tmpl w:val="39D40B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E801FC"/>
    <w:multiLevelType w:val="hybridMultilevel"/>
    <w:tmpl w:val="63A87B92"/>
    <w:lvl w:ilvl="0" w:tplc="3FE8145C">
      <w:start w:val="5"/>
      <w:numFmt w:val="bullet"/>
      <w:lvlText w:val=""/>
      <w:lvlJc w:val="left"/>
      <w:pPr>
        <w:ind w:left="36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F1F5B77"/>
    <w:multiLevelType w:val="hybridMultilevel"/>
    <w:tmpl w:val="3EB04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8100A"/>
    <w:multiLevelType w:val="hybridMultilevel"/>
    <w:tmpl w:val="EBE8D9C0"/>
    <w:lvl w:ilvl="0" w:tplc="87DA2F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2E4E80"/>
    <w:multiLevelType w:val="hybridMultilevel"/>
    <w:tmpl w:val="B06469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DB44A29"/>
    <w:multiLevelType w:val="hybridMultilevel"/>
    <w:tmpl w:val="776CE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3742D"/>
    <w:multiLevelType w:val="hybridMultilevel"/>
    <w:tmpl w:val="4CFA8A46"/>
    <w:lvl w:ilvl="0" w:tplc="93B40438">
      <w:start w:val="1"/>
      <w:numFmt w:val="decimal"/>
      <w:lvlText w:val="%1."/>
      <w:lvlJc w:val="left"/>
      <w:pPr>
        <w:ind w:left="960" w:hanging="9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6CC0AAE"/>
    <w:multiLevelType w:val="hybridMultilevel"/>
    <w:tmpl w:val="CDB05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76362C"/>
    <w:multiLevelType w:val="hybridMultilevel"/>
    <w:tmpl w:val="E52A018E"/>
    <w:lvl w:ilvl="0" w:tplc="87DA2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553AFB"/>
    <w:multiLevelType w:val="hybridMultilevel"/>
    <w:tmpl w:val="C64E17CE"/>
    <w:lvl w:ilvl="0" w:tplc="87DA2F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5A7447"/>
    <w:multiLevelType w:val="hybridMultilevel"/>
    <w:tmpl w:val="26E238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0736BE"/>
    <w:multiLevelType w:val="hybridMultilevel"/>
    <w:tmpl w:val="B7D63A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FE2D00"/>
    <w:multiLevelType w:val="hybridMultilevel"/>
    <w:tmpl w:val="C8B41B8C"/>
    <w:lvl w:ilvl="0" w:tplc="4B94C414">
      <w:start w:val="16"/>
      <w:numFmt w:val="bullet"/>
      <w:lvlText w:val=""/>
      <w:lvlJc w:val="left"/>
      <w:pPr>
        <w:ind w:left="360" w:hanging="360"/>
      </w:pPr>
      <w:rPr>
        <w:rFonts w:ascii="Wingdings" w:eastAsia="Times New Roman" w:hAnsi="Wingdings" w:cs="Arial" w:hint="default"/>
        <w:b w:val="0"/>
        <w:color w:val="000000"/>
        <w:sz w:val="16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C9543EA"/>
    <w:multiLevelType w:val="hybridMultilevel"/>
    <w:tmpl w:val="D3527E54"/>
    <w:lvl w:ilvl="0" w:tplc="40C0787C">
      <w:start w:val="16"/>
      <w:numFmt w:val="bullet"/>
      <w:lvlText w:val=""/>
      <w:lvlJc w:val="left"/>
      <w:pPr>
        <w:ind w:left="360" w:hanging="360"/>
      </w:pPr>
      <w:rPr>
        <w:rFonts w:ascii="Wingdings" w:eastAsia="Times New Roman" w:hAnsi="Wingdings" w:cs="Arial" w:hint="default"/>
        <w:b w:val="0"/>
        <w:color w:val="000000"/>
        <w:sz w:val="16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E2236CC"/>
    <w:multiLevelType w:val="hybridMultilevel"/>
    <w:tmpl w:val="3F4C96FC"/>
    <w:lvl w:ilvl="0" w:tplc="7806137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802028E"/>
    <w:multiLevelType w:val="hybridMultilevel"/>
    <w:tmpl w:val="681C5864"/>
    <w:lvl w:ilvl="0" w:tplc="002AAD88">
      <w:start w:val="3"/>
      <w:numFmt w:val="decimal"/>
      <w:lvlText w:val="(%1)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98E582D"/>
    <w:multiLevelType w:val="hybridMultilevel"/>
    <w:tmpl w:val="21726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C94519"/>
    <w:multiLevelType w:val="hybridMultilevel"/>
    <w:tmpl w:val="33A4956C"/>
    <w:lvl w:ilvl="0" w:tplc="277E808E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  <w:lang w:val="en-US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A1A6B6A"/>
    <w:multiLevelType w:val="hybridMultilevel"/>
    <w:tmpl w:val="03BCC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02339E"/>
    <w:multiLevelType w:val="hybridMultilevel"/>
    <w:tmpl w:val="FF1210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E8539C"/>
    <w:multiLevelType w:val="hybridMultilevel"/>
    <w:tmpl w:val="76FAC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82A68D9"/>
    <w:multiLevelType w:val="hybridMultilevel"/>
    <w:tmpl w:val="7DDAB1E8"/>
    <w:lvl w:ilvl="0" w:tplc="0EAAE3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164C3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D81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4ED0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88F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A0D6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C2E8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7E3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E44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EEB7751"/>
    <w:multiLevelType w:val="hybridMultilevel"/>
    <w:tmpl w:val="46A80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616E36"/>
    <w:multiLevelType w:val="hybridMultilevel"/>
    <w:tmpl w:val="0992AA54"/>
    <w:lvl w:ilvl="0" w:tplc="310E7794">
      <w:start w:val="29"/>
      <w:numFmt w:val="bullet"/>
      <w:lvlText w:val=""/>
      <w:lvlJc w:val="left"/>
      <w:pPr>
        <w:ind w:left="36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9A91FDF"/>
    <w:multiLevelType w:val="hybridMultilevel"/>
    <w:tmpl w:val="A7F6374C"/>
    <w:lvl w:ilvl="0" w:tplc="87DA2F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2132E7"/>
    <w:multiLevelType w:val="hybridMultilevel"/>
    <w:tmpl w:val="138AD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1"/>
  </w:num>
  <w:num w:numId="5">
    <w:abstractNumId w:val="11"/>
  </w:num>
  <w:num w:numId="6">
    <w:abstractNumId w:val="19"/>
  </w:num>
  <w:num w:numId="7">
    <w:abstractNumId w:val="0"/>
  </w:num>
  <w:num w:numId="8">
    <w:abstractNumId w:val="18"/>
  </w:num>
  <w:num w:numId="9">
    <w:abstractNumId w:val="22"/>
  </w:num>
  <w:num w:numId="10">
    <w:abstractNumId w:val="20"/>
  </w:num>
  <w:num w:numId="11">
    <w:abstractNumId w:val="17"/>
  </w:num>
  <w:num w:numId="12">
    <w:abstractNumId w:val="2"/>
  </w:num>
  <w:num w:numId="13">
    <w:abstractNumId w:val="24"/>
  </w:num>
  <w:num w:numId="14">
    <w:abstractNumId w:val="25"/>
  </w:num>
  <w:num w:numId="15">
    <w:abstractNumId w:val="9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1"/>
  </w:num>
  <w:num w:numId="19">
    <w:abstractNumId w:val="5"/>
  </w:num>
  <w:num w:numId="20">
    <w:abstractNumId w:val="26"/>
  </w:num>
  <w:num w:numId="21">
    <w:abstractNumId w:val="4"/>
  </w:num>
  <w:num w:numId="22">
    <w:abstractNumId w:val="10"/>
  </w:num>
  <w:num w:numId="23">
    <w:abstractNumId w:val="6"/>
  </w:num>
  <w:num w:numId="24">
    <w:abstractNumId w:val="23"/>
  </w:num>
  <w:num w:numId="25">
    <w:abstractNumId w:val="13"/>
  </w:num>
  <w:num w:numId="26">
    <w:abstractNumId w:val="14"/>
  </w:num>
  <w:num w:numId="27">
    <w:abstractNumId w:val="1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DU1NLI0MzU0NjdR0lEKTi0uzszPAykwMqwFAPFIO0UtAAAA"/>
  </w:docVars>
  <w:rsids>
    <w:rsidRoot w:val="00B746D5"/>
    <w:rsid w:val="00003FDD"/>
    <w:rsid w:val="00004828"/>
    <w:rsid w:val="00010669"/>
    <w:rsid w:val="0001098C"/>
    <w:rsid w:val="00010C4B"/>
    <w:rsid w:val="00013D03"/>
    <w:rsid w:val="00013E88"/>
    <w:rsid w:val="00013EE9"/>
    <w:rsid w:val="000146C3"/>
    <w:rsid w:val="00015807"/>
    <w:rsid w:val="00015C4D"/>
    <w:rsid w:val="0001643B"/>
    <w:rsid w:val="00017E6F"/>
    <w:rsid w:val="00020F97"/>
    <w:rsid w:val="0002504E"/>
    <w:rsid w:val="0002587E"/>
    <w:rsid w:val="0002623D"/>
    <w:rsid w:val="00030C4C"/>
    <w:rsid w:val="00032C44"/>
    <w:rsid w:val="00033010"/>
    <w:rsid w:val="000335B8"/>
    <w:rsid w:val="0003535D"/>
    <w:rsid w:val="000359CF"/>
    <w:rsid w:val="0004499B"/>
    <w:rsid w:val="00045446"/>
    <w:rsid w:val="00046062"/>
    <w:rsid w:val="000476CB"/>
    <w:rsid w:val="000565DE"/>
    <w:rsid w:val="0006380E"/>
    <w:rsid w:val="00065FC5"/>
    <w:rsid w:val="000663A5"/>
    <w:rsid w:val="000670D5"/>
    <w:rsid w:val="00071484"/>
    <w:rsid w:val="00074905"/>
    <w:rsid w:val="0007695F"/>
    <w:rsid w:val="0007707C"/>
    <w:rsid w:val="0007761A"/>
    <w:rsid w:val="00077DF2"/>
    <w:rsid w:val="000803CE"/>
    <w:rsid w:val="00083A29"/>
    <w:rsid w:val="000856F5"/>
    <w:rsid w:val="00086A6A"/>
    <w:rsid w:val="00086E14"/>
    <w:rsid w:val="00091061"/>
    <w:rsid w:val="0009177F"/>
    <w:rsid w:val="00092037"/>
    <w:rsid w:val="00096026"/>
    <w:rsid w:val="00096AF3"/>
    <w:rsid w:val="000A2BB4"/>
    <w:rsid w:val="000A5F62"/>
    <w:rsid w:val="000A7D35"/>
    <w:rsid w:val="000B29E6"/>
    <w:rsid w:val="000B4A3A"/>
    <w:rsid w:val="000B4F36"/>
    <w:rsid w:val="000C10DD"/>
    <w:rsid w:val="000C265A"/>
    <w:rsid w:val="000C456C"/>
    <w:rsid w:val="000C532F"/>
    <w:rsid w:val="000C55F9"/>
    <w:rsid w:val="000C6479"/>
    <w:rsid w:val="000D1FE9"/>
    <w:rsid w:val="000D3D26"/>
    <w:rsid w:val="000D4218"/>
    <w:rsid w:val="000E0FFE"/>
    <w:rsid w:val="000E3045"/>
    <w:rsid w:val="000E449C"/>
    <w:rsid w:val="000E4879"/>
    <w:rsid w:val="000E52C4"/>
    <w:rsid w:val="000E5619"/>
    <w:rsid w:val="000E6962"/>
    <w:rsid w:val="000F6936"/>
    <w:rsid w:val="000F6AAD"/>
    <w:rsid w:val="00100170"/>
    <w:rsid w:val="00101177"/>
    <w:rsid w:val="00103411"/>
    <w:rsid w:val="0010552A"/>
    <w:rsid w:val="00105ABB"/>
    <w:rsid w:val="00105DBE"/>
    <w:rsid w:val="00107C7A"/>
    <w:rsid w:val="001150D5"/>
    <w:rsid w:val="00116833"/>
    <w:rsid w:val="0012402A"/>
    <w:rsid w:val="00125DF9"/>
    <w:rsid w:val="00126598"/>
    <w:rsid w:val="0012726A"/>
    <w:rsid w:val="0012797F"/>
    <w:rsid w:val="00130310"/>
    <w:rsid w:val="001306E8"/>
    <w:rsid w:val="001322CE"/>
    <w:rsid w:val="00132415"/>
    <w:rsid w:val="00132E34"/>
    <w:rsid w:val="00133D5F"/>
    <w:rsid w:val="00136128"/>
    <w:rsid w:val="00136554"/>
    <w:rsid w:val="00140C37"/>
    <w:rsid w:val="00140FEA"/>
    <w:rsid w:val="00141F62"/>
    <w:rsid w:val="0014400B"/>
    <w:rsid w:val="00146568"/>
    <w:rsid w:val="001470E7"/>
    <w:rsid w:val="001509CE"/>
    <w:rsid w:val="0015159D"/>
    <w:rsid w:val="001549ED"/>
    <w:rsid w:val="001562E5"/>
    <w:rsid w:val="00157E5A"/>
    <w:rsid w:val="0016230E"/>
    <w:rsid w:val="00162E7D"/>
    <w:rsid w:val="001664F4"/>
    <w:rsid w:val="00166EE5"/>
    <w:rsid w:val="0017067F"/>
    <w:rsid w:val="001719D8"/>
    <w:rsid w:val="001730AE"/>
    <w:rsid w:val="00174C40"/>
    <w:rsid w:val="001757A2"/>
    <w:rsid w:val="00176DA2"/>
    <w:rsid w:val="001817EF"/>
    <w:rsid w:val="00183C8D"/>
    <w:rsid w:val="00184488"/>
    <w:rsid w:val="00185319"/>
    <w:rsid w:val="0018577C"/>
    <w:rsid w:val="001906F5"/>
    <w:rsid w:val="00192EE1"/>
    <w:rsid w:val="001944E5"/>
    <w:rsid w:val="00195772"/>
    <w:rsid w:val="00196CB2"/>
    <w:rsid w:val="00197337"/>
    <w:rsid w:val="001977CB"/>
    <w:rsid w:val="001A299B"/>
    <w:rsid w:val="001A3A8B"/>
    <w:rsid w:val="001A4E80"/>
    <w:rsid w:val="001B06C4"/>
    <w:rsid w:val="001B1528"/>
    <w:rsid w:val="001B1E6B"/>
    <w:rsid w:val="001B2C03"/>
    <w:rsid w:val="001B331F"/>
    <w:rsid w:val="001B71A1"/>
    <w:rsid w:val="001B730D"/>
    <w:rsid w:val="001C46C1"/>
    <w:rsid w:val="001C49D5"/>
    <w:rsid w:val="001C52C4"/>
    <w:rsid w:val="001C60CB"/>
    <w:rsid w:val="001C6A10"/>
    <w:rsid w:val="001C7BAC"/>
    <w:rsid w:val="001D0735"/>
    <w:rsid w:val="001D129F"/>
    <w:rsid w:val="001D2BD8"/>
    <w:rsid w:val="001D457E"/>
    <w:rsid w:val="001D611C"/>
    <w:rsid w:val="001D6B85"/>
    <w:rsid w:val="001E17C5"/>
    <w:rsid w:val="001E2A1E"/>
    <w:rsid w:val="001E4E05"/>
    <w:rsid w:val="001E51F1"/>
    <w:rsid w:val="001E69F1"/>
    <w:rsid w:val="001F28BE"/>
    <w:rsid w:val="001F4B40"/>
    <w:rsid w:val="001F4B6F"/>
    <w:rsid w:val="001F4BF5"/>
    <w:rsid w:val="001F630C"/>
    <w:rsid w:val="001F79AA"/>
    <w:rsid w:val="002001DA"/>
    <w:rsid w:val="0020086F"/>
    <w:rsid w:val="00200C43"/>
    <w:rsid w:val="00201BB1"/>
    <w:rsid w:val="00202FD3"/>
    <w:rsid w:val="002045BE"/>
    <w:rsid w:val="00206887"/>
    <w:rsid w:val="0020746D"/>
    <w:rsid w:val="002074CE"/>
    <w:rsid w:val="00210553"/>
    <w:rsid w:val="00212081"/>
    <w:rsid w:val="002123B3"/>
    <w:rsid w:val="002126B0"/>
    <w:rsid w:val="00212D7A"/>
    <w:rsid w:val="002136CA"/>
    <w:rsid w:val="00216EAF"/>
    <w:rsid w:val="002171A1"/>
    <w:rsid w:val="002175FF"/>
    <w:rsid w:val="002200E0"/>
    <w:rsid w:val="0022050D"/>
    <w:rsid w:val="0022453D"/>
    <w:rsid w:val="0022458E"/>
    <w:rsid w:val="00227495"/>
    <w:rsid w:val="00227C88"/>
    <w:rsid w:val="00227FD7"/>
    <w:rsid w:val="00230106"/>
    <w:rsid w:val="00231D60"/>
    <w:rsid w:val="00232D7A"/>
    <w:rsid w:val="002343EC"/>
    <w:rsid w:val="00234D40"/>
    <w:rsid w:val="00236419"/>
    <w:rsid w:val="0024184E"/>
    <w:rsid w:val="0024326E"/>
    <w:rsid w:val="00244161"/>
    <w:rsid w:val="0024545B"/>
    <w:rsid w:val="0024547F"/>
    <w:rsid w:val="00247173"/>
    <w:rsid w:val="0025183A"/>
    <w:rsid w:val="0025431A"/>
    <w:rsid w:val="002556CF"/>
    <w:rsid w:val="00261EA5"/>
    <w:rsid w:val="00264A23"/>
    <w:rsid w:val="00267409"/>
    <w:rsid w:val="00270610"/>
    <w:rsid w:val="00271497"/>
    <w:rsid w:val="00272FE3"/>
    <w:rsid w:val="00273094"/>
    <w:rsid w:val="002739A5"/>
    <w:rsid w:val="00275255"/>
    <w:rsid w:val="00275E19"/>
    <w:rsid w:val="002768AB"/>
    <w:rsid w:val="00277D46"/>
    <w:rsid w:val="00281166"/>
    <w:rsid w:val="002821CF"/>
    <w:rsid w:val="00285506"/>
    <w:rsid w:val="00290082"/>
    <w:rsid w:val="00292842"/>
    <w:rsid w:val="002928D9"/>
    <w:rsid w:val="0029292C"/>
    <w:rsid w:val="00293236"/>
    <w:rsid w:val="00293AEC"/>
    <w:rsid w:val="00296058"/>
    <w:rsid w:val="00296374"/>
    <w:rsid w:val="002A18A3"/>
    <w:rsid w:val="002A2413"/>
    <w:rsid w:val="002A2F76"/>
    <w:rsid w:val="002A3ACB"/>
    <w:rsid w:val="002A47A2"/>
    <w:rsid w:val="002A53CC"/>
    <w:rsid w:val="002B1043"/>
    <w:rsid w:val="002B689E"/>
    <w:rsid w:val="002B7142"/>
    <w:rsid w:val="002C2389"/>
    <w:rsid w:val="002C4BD5"/>
    <w:rsid w:val="002C7718"/>
    <w:rsid w:val="002D32F1"/>
    <w:rsid w:val="002D3FB5"/>
    <w:rsid w:val="002D650E"/>
    <w:rsid w:val="002D7EBA"/>
    <w:rsid w:val="002E31A1"/>
    <w:rsid w:val="002E571A"/>
    <w:rsid w:val="002E5AFF"/>
    <w:rsid w:val="002E6B1E"/>
    <w:rsid w:val="002E79A6"/>
    <w:rsid w:val="002F080E"/>
    <w:rsid w:val="002F17C2"/>
    <w:rsid w:val="002F24F5"/>
    <w:rsid w:val="002F5B5F"/>
    <w:rsid w:val="002F60DA"/>
    <w:rsid w:val="002F7037"/>
    <w:rsid w:val="002F71F0"/>
    <w:rsid w:val="003001DB"/>
    <w:rsid w:val="0030083A"/>
    <w:rsid w:val="0030089E"/>
    <w:rsid w:val="0030137D"/>
    <w:rsid w:val="003024E5"/>
    <w:rsid w:val="00307451"/>
    <w:rsid w:val="00310A5F"/>
    <w:rsid w:val="00312E66"/>
    <w:rsid w:val="00313087"/>
    <w:rsid w:val="00314714"/>
    <w:rsid w:val="00314847"/>
    <w:rsid w:val="003162E5"/>
    <w:rsid w:val="003212E9"/>
    <w:rsid w:val="003218C0"/>
    <w:rsid w:val="00322105"/>
    <w:rsid w:val="0032238E"/>
    <w:rsid w:val="003246EE"/>
    <w:rsid w:val="003267C8"/>
    <w:rsid w:val="00335B48"/>
    <w:rsid w:val="0033651F"/>
    <w:rsid w:val="0033658C"/>
    <w:rsid w:val="0034090C"/>
    <w:rsid w:val="00341730"/>
    <w:rsid w:val="003428E2"/>
    <w:rsid w:val="00343165"/>
    <w:rsid w:val="00344CA4"/>
    <w:rsid w:val="00346556"/>
    <w:rsid w:val="00347650"/>
    <w:rsid w:val="003513AF"/>
    <w:rsid w:val="00352B9B"/>
    <w:rsid w:val="00352FC8"/>
    <w:rsid w:val="003535F4"/>
    <w:rsid w:val="003577D8"/>
    <w:rsid w:val="003578A6"/>
    <w:rsid w:val="00357ACF"/>
    <w:rsid w:val="0036039D"/>
    <w:rsid w:val="00360726"/>
    <w:rsid w:val="00360993"/>
    <w:rsid w:val="003614B1"/>
    <w:rsid w:val="00362DB3"/>
    <w:rsid w:val="00365542"/>
    <w:rsid w:val="0036718E"/>
    <w:rsid w:val="0036744F"/>
    <w:rsid w:val="003706B1"/>
    <w:rsid w:val="00370A16"/>
    <w:rsid w:val="00370B3D"/>
    <w:rsid w:val="00370B7E"/>
    <w:rsid w:val="00371D88"/>
    <w:rsid w:val="003736FD"/>
    <w:rsid w:val="00374A1F"/>
    <w:rsid w:val="00376327"/>
    <w:rsid w:val="00381624"/>
    <w:rsid w:val="00383495"/>
    <w:rsid w:val="00383FBB"/>
    <w:rsid w:val="003856A5"/>
    <w:rsid w:val="00385C35"/>
    <w:rsid w:val="00386AB0"/>
    <w:rsid w:val="00387E3C"/>
    <w:rsid w:val="00387E7E"/>
    <w:rsid w:val="0039031C"/>
    <w:rsid w:val="003932DB"/>
    <w:rsid w:val="00397D66"/>
    <w:rsid w:val="003A060D"/>
    <w:rsid w:val="003A2CAD"/>
    <w:rsid w:val="003A2DA1"/>
    <w:rsid w:val="003A3211"/>
    <w:rsid w:val="003A764A"/>
    <w:rsid w:val="003B08F1"/>
    <w:rsid w:val="003B0E2F"/>
    <w:rsid w:val="003B315A"/>
    <w:rsid w:val="003B4091"/>
    <w:rsid w:val="003B4FFB"/>
    <w:rsid w:val="003B5EB5"/>
    <w:rsid w:val="003B6252"/>
    <w:rsid w:val="003B6285"/>
    <w:rsid w:val="003B6877"/>
    <w:rsid w:val="003B79E4"/>
    <w:rsid w:val="003C030C"/>
    <w:rsid w:val="003C10DB"/>
    <w:rsid w:val="003C112C"/>
    <w:rsid w:val="003C1DB6"/>
    <w:rsid w:val="003C1E73"/>
    <w:rsid w:val="003C26E0"/>
    <w:rsid w:val="003C30CC"/>
    <w:rsid w:val="003C3A74"/>
    <w:rsid w:val="003C5761"/>
    <w:rsid w:val="003C6013"/>
    <w:rsid w:val="003C7E17"/>
    <w:rsid w:val="003D0963"/>
    <w:rsid w:val="003D3F78"/>
    <w:rsid w:val="003D3F7B"/>
    <w:rsid w:val="003D534C"/>
    <w:rsid w:val="003D5CD0"/>
    <w:rsid w:val="003D7833"/>
    <w:rsid w:val="003E16F0"/>
    <w:rsid w:val="003E1A78"/>
    <w:rsid w:val="003E2BAF"/>
    <w:rsid w:val="003E2EA8"/>
    <w:rsid w:val="003E2EE7"/>
    <w:rsid w:val="003E4821"/>
    <w:rsid w:val="003E7EA0"/>
    <w:rsid w:val="003F37CD"/>
    <w:rsid w:val="003F5B20"/>
    <w:rsid w:val="003F6E0D"/>
    <w:rsid w:val="003F7A69"/>
    <w:rsid w:val="0040044F"/>
    <w:rsid w:val="00401E9E"/>
    <w:rsid w:val="00403870"/>
    <w:rsid w:val="00405AB6"/>
    <w:rsid w:val="00406939"/>
    <w:rsid w:val="004076D5"/>
    <w:rsid w:val="004104F2"/>
    <w:rsid w:val="004122DC"/>
    <w:rsid w:val="0041265A"/>
    <w:rsid w:val="0041288D"/>
    <w:rsid w:val="004144FB"/>
    <w:rsid w:val="00414F5E"/>
    <w:rsid w:val="00416550"/>
    <w:rsid w:val="0042020D"/>
    <w:rsid w:val="0042289B"/>
    <w:rsid w:val="004230C7"/>
    <w:rsid w:val="00423EFE"/>
    <w:rsid w:val="00424A8E"/>
    <w:rsid w:val="00425262"/>
    <w:rsid w:val="00427555"/>
    <w:rsid w:val="00427FC6"/>
    <w:rsid w:val="0043024A"/>
    <w:rsid w:val="004307CF"/>
    <w:rsid w:val="00431172"/>
    <w:rsid w:val="0043477F"/>
    <w:rsid w:val="00434E85"/>
    <w:rsid w:val="00435038"/>
    <w:rsid w:val="0043576A"/>
    <w:rsid w:val="004377F2"/>
    <w:rsid w:val="004410C5"/>
    <w:rsid w:val="004436D5"/>
    <w:rsid w:val="00445472"/>
    <w:rsid w:val="00450A5C"/>
    <w:rsid w:val="004515AF"/>
    <w:rsid w:val="0045191D"/>
    <w:rsid w:val="004524D4"/>
    <w:rsid w:val="00452EAA"/>
    <w:rsid w:val="00453894"/>
    <w:rsid w:val="00454726"/>
    <w:rsid w:val="004559F5"/>
    <w:rsid w:val="0045761B"/>
    <w:rsid w:val="004577C9"/>
    <w:rsid w:val="004609DB"/>
    <w:rsid w:val="00460ACD"/>
    <w:rsid w:val="00461489"/>
    <w:rsid w:val="00463089"/>
    <w:rsid w:val="00463930"/>
    <w:rsid w:val="00466D74"/>
    <w:rsid w:val="00472995"/>
    <w:rsid w:val="00477630"/>
    <w:rsid w:val="00477660"/>
    <w:rsid w:val="00477C7A"/>
    <w:rsid w:val="004816E5"/>
    <w:rsid w:val="00481AD0"/>
    <w:rsid w:val="00481D55"/>
    <w:rsid w:val="00484020"/>
    <w:rsid w:val="00484760"/>
    <w:rsid w:val="00485CBF"/>
    <w:rsid w:val="00490493"/>
    <w:rsid w:val="00491199"/>
    <w:rsid w:val="004912CE"/>
    <w:rsid w:val="004931BE"/>
    <w:rsid w:val="004A07DE"/>
    <w:rsid w:val="004A2AF9"/>
    <w:rsid w:val="004A3EC8"/>
    <w:rsid w:val="004A456E"/>
    <w:rsid w:val="004A4D77"/>
    <w:rsid w:val="004A638A"/>
    <w:rsid w:val="004B1124"/>
    <w:rsid w:val="004B117F"/>
    <w:rsid w:val="004B48E8"/>
    <w:rsid w:val="004B57D0"/>
    <w:rsid w:val="004B5E1F"/>
    <w:rsid w:val="004B6554"/>
    <w:rsid w:val="004B7796"/>
    <w:rsid w:val="004C02C3"/>
    <w:rsid w:val="004C3358"/>
    <w:rsid w:val="004C5792"/>
    <w:rsid w:val="004C6F46"/>
    <w:rsid w:val="004C74C7"/>
    <w:rsid w:val="004D09E9"/>
    <w:rsid w:val="004D2E5B"/>
    <w:rsid w:val="004D3062"/>
    <w:rsid w:val="004D3C43"/>
    <w:rsid w:val="004D6364"/>
    <w:rsid w:val="004E0665"/>
    <w:rsid w:val="004E077D"/>
    <w:rsid w:val="004E0EBC"/>
    <w:rsid w:val="004E2179"/>
    <w:rsid w:val="004E26C3"/>
    <w:rsid w:val="004E2F8B"/>
    <w:rsid w:val="004E4FC3"/>
    <w:rsid w:val="004E521F"/>
    <w:rsid w:val="004E68D5"/>
    <w:rsid w:val="004E765F"/>
    <w:rsid w:val="004E7795"/>
    <w:rsid w:val="004F0A45"/>
    <w:rsid w:val="004F0C29"/>
    <w:rsid w:val="004F7B94"/>
    <w:rsid w:val="00504001"/>
    <w:rsid w:val="00506172"/>
    <w:rsid w:val="0051217B"/>
    <w:rsid w:val="00515BA0"/>
    <w:rsid w:val="00516C06"/>
    <w:rsid w:val="005273A3"/>
    <w:rsid w:val="00531DD8"/>
    <w:rsid w:val="00532A7E"/>
    <w:rsid w:val="005370D8"/>
    <w:rsid w:val="0054021F"/>
    <w:rsid w:val="005407C6"/>
    <w:rsid w:val="00541CE8"/>
    <w:rsid w:val="005429CF"/>
    <w:rsid w:val="005503D3"/>
    <w:rsid w:val="00551467"/>
    <w:rsid w:val="0055178C"/>
    <w:rsid w:val="00552693"/>
    <w:rsid w:val="005538C1"/>
    <w:rsid w:val="00555365"/>
    <w:rsid w:val="0055581C"/>
    <w:rsid w:val="00557AF7"/>
    <w:rsid w:val="0056198D"/>
    <w:rsid w:val="00562928"/>
    <w:rsid w:val="00563FFC"/>
    <w:rsid w:val="00565150"/>
    <w:rsid w:val="0056753D"/>
    <w:rsid w:val="0057008B"/>
    <w:rsid w:val="00571FEB"/>
    <w:rsid w:val="00572DAE"/>
    <w:rsid w:val="005735C4"/>
    <w:rsid w:val="00580E10"/>
    <w:rsid w:val="005813C0"/>
    <w:rsid w:val="00581B1D"/>
    <w:rsid w:val="005852B0"/>
    <w:rsid w:val="00585BDB"/>
    <w:rsid w:val="00585D77"/>
    <w:rsid w:val="00586B4A"/>
    <w:rsid w:val="00587783"/>
    <w:rsid w:val="005911B1"/>
    <w:rsid w:val="00591B3C"/>
    <w:rsid w:val="00591E7B"/>
    <w:rsid w:val="00595BF3"/>
    <w:rsid w:val="005A0C45"/>
    <w:rsid w:val="005A4A0F"/>
    <w:rsid w:val="005A7E45"/>
    <w:rsid w:val="005B17BC"/>
    <w:rsid w:val="005B35FD"/>
    <w:rsid w:val="005B3EAA"/>
    <w:rsid w:val="005B5DE2"/>
    <w:rsid w:val="005B71E8"/>
    <w:rsid w:val="005C1309"/>
    <w:rsid w:val="005C2FA7"/>
    <w:rsid w:val="005C314D"/>
    <w:rsid w:val="005C31A0"/>
    <w:rsid w:val="005C3D2B"/>
    <w:rsid w:val="005C4163"/>
    <w:rsid w:val="005C434F"/>
    <w:rsid w:val="005C4AE3"/>
    <w:rsid w:val="005C529B"/>
    <w:rsid w:val="005C61C2"/>
    <w:rsid w:val="005C63DA"/>
    <w:rsid w:val="005C7720"/>
    <w:rsid w:val="005D7CDA"/>
    <w:rsid w:val="005E0A2D"/>
    <w:rsid w:val="005E1981"/>
    <w:rsid w:val="005E2A98"/>
    <w:rsid w:val="005E445D"/>
    <w:rsid w:val="005E69D1"/>
    <w:rsid w:val="005E796D"/>
    <w:rsid w:val="005F1367"/>
    <w:rsid w:val="005F4150"/>
    <w:rsid w:val="005F4F4F"/>
    <w:rsid w:val="005F5110"/>
    <w:rsid w:val="005F5C97"/>
    <w:rsid w:val="006001C0"/>
    <w:rsid w:val="0060051D"/>
    <w:rsid w:val="00600A21"/>
    <w:rsid w:val="00602A1F"/>
    <w:rsid w:val="00604148"/>
    <w:rsid w:val="006056E5"/>
    <w:rsid w:val="00606954"/>
    <w:rsid w:val="00610B81"/>
    <w:rsid w:val="00610DFD"/>
    <w:rsid w:val="006113B6"/>
    <w:rsid w:val="006119FB"/>
    <w:rsid w:val="006149E5"/>
    <w:rsid w:val="0062081B"/>
    <w:rsid w:val="006248FE"/>
    <w:rsid w:val="00624E13"/>
    <w:rsid w:val="00624ECC"/>
    <w:rsid w:val="0062712E"/>
    <w:rsid w:val="00631284"/>
    <w:rsid w:val="0063182B"/>
    <w:rsid w:val="006319DA"/>
    <w:rsid w:val="00634CA8"/>
    <w:rsid w:val="006406F4"/>
    <w:rsid w:val="00643CA4"/>
    <w:rsid w:val="00646D24"/>
    <w:rsid w:val="00646FB8"/>
    <w:rsid w:val="0064764C"/>
    <w:rsid w:val="006477C7"/>
    <w:rsid w:val="00647B77"/>
    <w:rsid w:val="006501D3"/>
    <w:rsid w:val="00653652"/>
    <w:rsid w:val="00654B7E"/>
    <w:rsid w:val="0066146C"/>
    <w:rsid w:val="00662F4F"/>
    <w:rsid w:val="00670B8A"/>
    <w:rsid w:val="0067239E"/>
    <w:rsid w:val="00673766"/>
    <w:rsid w:val="00675869"/>
    <w:rsid w:val="006769D6"/>
    <w:rsid w:val="00680A4F"/>
    <w:rsid w:val="00680D18"/>
    <w:rsid w:val="006815BD"/>
    <w:rsid w:val="00682FB4"/>
    <w:rsid w:val="006845D1"/>
    <w:rsid w:val="00686F12"/>
    <w:rsid w:val="006909BC"/>
    <w:rsid w:val="006912BE"/>
    <w:rsid w:val="006921C5"/>
    <w:rsid w:val="00694723"/>
    <w:rsid w:val="00694A9C"/>
    <w:rsid w:val="006957A3"/>
    <w:rsid w:val="006A0563"/>
    <w:rsid w:val="006A200B"/>
    <w:rsid w:val="006A3352"/>
    <w:rsid w:val="006A514A"/>
    <w:rsid w:val="006A65DE"/>
    <w:rsid w:val="006A699C"/>
    <w:rsid w:val="006A738A"/>
    <w:rsid w:val="006A7D0C"/>
    <w:rsid w:val="006B1F28"/>
    <w:rsid w:val="006B29BB"/>
    <w:rsid w:val="006B2AE0"/>
    <w:rsid w:val="006B2BE2"/>
    <w:rsid w:val="006B5EA7"/>
    <w:rsid w:val="006B6AEA"/>
    <w:rsid w:val="006C03D4"/>
    <w:rsid w:val="006C07E6"/>
    <w:rsid w:val="006C1B0C"/>
    <w:rsid w:val="006C2545"/>
    <w:rsid w:val="006C412D"/>
    <w:rsid w:val="006C57A2"/>
    <w:rsid w:val="006D478F"/>
    <w:rsid w:val="006D56C1"/>
    <w:rsid w:val="006D6824"/>
    <w:rsid w:val="006E0107"/>
    <w:rsid w:val="006E014F"/>
    <w:rsid w:val="006E0A3D"/>
    <w:rsid w:val="006E1153"/>
    <w:rsid w:val="006E4AEE"/>
    <w:rsid w:val="006E7A7D"/>
    <w:rsid w:val="006F1235"/>
    <w:rsid w:val="006F3AB7"/>
    <w:rsid w:val="006F5953"/>
    <w:rsid w:val="006F6F44"/>
    <w:rsid w:val="006F7BDD"/>
    <w:rsid w:val="006F7D77"/>
    <w:rsid w:val="006F7EC4"/>
    <w:rsid w:val="00700081"/>
    <w:rsid w:val="00701740"/>
    <w:rsid w:val="00701764"/>
    <w:rsid w:val="0070298D"/>
    <w:rsid w:val="0070374A"/>
    <w:rsid w:val="007041AF"/>
    <w:rsid w:val="0070512B"/>
    <w:rsid w:val="00705399"/>
    <w:rsid w:val="00705EBC"/>
    <w:rsid w:val="00707BF2"/>
    <w:rsid w:val="00713CE1"/>
    <w:rsid w:val="007147F9"/>
    <w:rsid w:val="00714E25"/>
    <w:rsid w:val="0071736F"/>
    <w:rsid w:val="00723E8A"/>
    <w:rsid w:val="00725292"/>
    <w:rsid w:val="007346AA"/>
    <w:rsid w:val="007348E7"/>
    <w:rsid w:val="007363DC"/>
    <w:rsid w:val="00740B78"/>
    <w:rsid w:val="00743B1B"/>
    <w:rsid w:val="00745DEA"/>
    <w:rsid w:val="007529DC"/>
    <w:rsid w:val="00755BEB"/>
    <w:rsid w:val="007600DA"/>
    <w:rsid w:val="00760614"/>
    <w:rsid w:val="00760EE2"/>
    <w:rsid w:val="007621C3"/>
    <w:rsid w:val="0076407A"/>
    <w:rsid w:val="007663E4"/>
    <w:rsid w:val="00767E59"/>
    <w:rsid w:val="007707CC"/>
    <w:rsid w:val="00770A71"/>
    <w:rsid w:val="00772630"/>
    <w:rsid w:val="00773D8A"/>
    <w:rsid w:val="007745AA"/>
    <w:rsid w:val="0077525A"/>
    <w:rsid w:val="0078309E"/>
    <w:rsid w:val="00785DB7"/>
    <w:rsid w:val="00786063"/>
    <w:rsid w:val="0078627A"/>
    <w:rsid w:val="00786BC1"/>
    <w:rsid w:val="00787FB1"/>
    <w:rsid w:val="00790C74"/>
    <w:rsid w:val="00791479"/>
    <w:rsid w:val="00794542"/>
    <w:rsid w:val="00795B0B"/>
    <w:rsid w:val="00796ECF"/>
    <w:rsid w:val="007A1981"/>
    <w:rsid w:val="007A23A6"/>
    <w:rsid w:val="007A29D2"/>
    <w:rsid w:val="007A333B"/>
    <w:rsid w:val="007A361A"/>
    <w:rsid w:val="007A41D4"/>
    <w:rsid w:val="007A4E31"/>
    <w:rsid w:val="007A6D0E"/>
    <w:rsid w:val="007A702A"/>
    <w:rsid w:val="007B012D"/>
    <w:rsid w:val="007B3BBC"/>
    <w:rsid w:val="007B3CA3"/>
    <w:rsid w:val="007B49F7"/>
    <w:rsid w:val="007B7AFA"/>
    <w:rsid w:val="007C0753"/>
    <w:rsid w:val="007C208F"/>
    <w:rsid w:val="007C3012"/>
    <w:rsid w:val="007C341F"/>
    <w:rsid w:val="007C3C78"/>
    <w:rsid w:val="007C56F1"/>
    <w:rsid w:val="007C7551"/>
    <w:rsid w:val="007D1B5B"/>
    <w:rsid w:val="007D1B78"/>
    <w:rsid w:val="007D3B63"/>
    <w:rsid w:val="007E0B6E"/>
    <w:rsid w:val="007E2776"/>
    <w:rsid w:val="007E5053"/>
    <w:rsid w:val="007E7843"/>
    <w:rsid w:val="007F11BE"/>
    <w:rsid w:val="007F1FE9"/>
    <w:rsid w:val="007F25AD"/>
    <w:rsid w:val="007F51BB"/>
    <w:rsid w:val="007F592F"/>
    <w:rsid w:val="007F75CC"/>
    <w:rsid w:val="007F7F79"/>
    <w:rsid w:val="0080054F"/>
    <w:rsid w:val="0080229F"/>
    <w:rsid w:val="00803A87"/>
    <w:rsid w:val="008061F5"/>
    <w:rsid w:val="00807059"/>
    <w:rsid w:val="00807914"/>
    <w:rsid w:val="008107BB"/>
    <w:rsid w:val="0081179F"/>
    <w:rsid w:val="00813CD5"/>
    <w:rsid w:val="00813D19"/>
    <w:rsid w:val="00816174"/>
    <w:rsid w:val="00816934"/>
    <w:rsid w:val="008216E6"/>
    <w:rsid w:val="008259C2"/>
    <w:rsid w:val="0082654C"/>
    <w:rsid w:val="0082774A"/>
    <w:rsid w:val="00827C9E"/>
    <w:rsid w:val="00830665"/>
    <w:rsid w:val="008307DD"/>
    <w:rsid w:val="00833E65"/>
    <w:rsid w:val="0083630A"/>
    <w:rsid w:val="00841161"/>
    <w:rsid w:val="00841EBD"/>
    <w:rsid w:val="00842C57"/>
    <w:rsid w:val="00844DDA"/>
    <w:rsid w:val="008471D1"/>
    <w:rsid w:val="008526A3"/>
    <w:rsid w:val="0085669A"/>
    <w:rsid w:val="008603E0"/>
    <w:rsid w:val="008605E4"/>
    <w:rsid w:val="00860EBF"/>
    <w:rsid w:val="0086134A"/>
    <w:rsid w:val="008615C0"/>
    <w:rsid w:val="00862236"/>
    <w:rsid w:val="0086690F"/>
    <w:rsid w:val="008669D5"/>
    <w:rsid w:val="00872FEC"/>
    <w:rsid w:val="008738F3"/>
    <w:rsid w:val="00880236"/>
    <w:rsid w:val="008808C4"/>
    <w:rsid w:val="00881204"/>
    <w:rsid w:val="00881E1F"/>
    <w:rsid w:val="00882B6C"/>
    <w:rsid w:val="00882D43"/>
    <w:rsid w:val="00882F81"/>
    <w:rsid w:val="008836A6"/>
    <w:rsid w:val="00883C71"/>
    <w:rsid w:val="00886C81"/>
    <w:rsid w:val="00887BD4"/>
    <w:rsid w:val="008910E1"/>
    <w:rsid w:val="00894282"/>
    <w:rsid w:val="008947FB"/>
    <w:rsid w:val="00894E89"/>
    <w:rsid w:val="008A0A51"/>
    <w:rsid w:val="008A1554"/>
    <w:rsid w:val="008B32CE"/>
    <w:rsid w:val="008B4764"/>
    <w:rsid w:val="008B4EA0"/>
    <w:rsid w:val="008B5EF2"/>
    <w:rsid w:val="008C3886"/>
    <w:rsid w:val="008C5A74"/>
    <w:rsid w:val="008C6600"/>
    <w:rsid w:val="008D26F1"/>
    <w:rsid w:val="008D5608"/>
    <w:rsid w:val="008D5C06"/>
    <w:rsid w:val="008E0C73"/>
    <w:rsid w:val="008E0D27"/>
    <w:rsid w:val="008E220A"/>
    <w:rsid w:val="008E2923"/>
    <w:rsid w:val="008E2B6B"/>
    <w:rsid w:val="008E50E1"/>
    <w:rsid w:val="008E5996"/>
    <w:rsid w:val="008E719D"/>
    <w:rsid w:val="008F2A21"/>
    <w:rsid w:val="008F6121"/>
    <w:rsid w:val="008F6EC8"/>
    <w:rsid w:val="00904841"/>
    <w:rsid w:val="009108A2"/>
    <w:rsid w:val="00916832"/>
    <w:rsid w:val="0092001A"/>
    <w:rsid w:val="009205B7"/>
    <w:rsid w:val="00920A00"/>
    <w:rsid w:val="00923B8E"/>
    <w:rsid w:val="009268D7"/>
    <w:rsid w:val="0092711B"/>
    <w:rsid w:val="009300CA"/>
    <w:rsid w:val="00930A6A"/>
    <w:rsid w:val="009311C6"/>
    <w:rsid w:val="00932832"/>
    <w:rsid w:val="009341F3"/>
    <w:rsid w:val="00936841"/>
    <w:rsid w:val="00936F43"/>
    <w:rsid w:val="0093771C"/>
    <w:rsid w:val="009377AC"/>
    <w:rsid w:val="00940EC1"/>
    <w:rsid w:val="00941021"/>
    <w:rsid w:val="0094154E"/>
    <w:rsid w:val="00941668"/>
    <w:rsid w:val="00947C06"/>
    <w:rsid w:val="0095060A"/>
    <w:rsid w:val="009553C3"/>
    <w:rsid w:val="00956306"/>
    <w:rsid w:val="00956386"/>
    <w:rsid w:val="00960871"/>
    <w:rsid w:val="009612D4"/>
    <w:rsid w:val="00962B62"/>
    <w:rsid w:val="009646D0"/>
    <w:rsid w:val="00966288"/>
    <w:rsid w:val="00971708"/>
    <w:rsid w:val="00971DD6"/>
    <w:rsid w:val="00972C71"/>
    <w:rsid w:val="00973C61"/>
    <w:rsid w:val="00974EEB"/>
    <w:rsid w:val="009753DA"/>
    <w:rsid w:val="009770DF"/>
    <w:rsid w:val="00981081"/>
    <w:rsid w:val="009833DF"/>
    <w:rsid w:val="009836EE"/>
    <w:rsid w:val="009859D2"/>
    <w:rsid w:val="00986DF0"/>
    <w:rsid w:val="00990454"/>
    <w:rsid w:val="00992EA3"/>
    <w:rsid w:val="009957C3"/>
    <w:rsid w:val="0099587B"/>
    <w:rsid w:val="00995F4F"/>
    <w:rsid w:val="009975BF"/>
    <w:rsid w:val="009A0383"/>
    <w:rsid w:val="009A1688"/>
    <w:rsid w:val="009A2512"/>
    <w:rsid w:val="009A4AE5"/>
    <w:rsid w:val="009A4B88"/>
    <w:rsid w:val="009A64AF"/>
    <w:rsid w:val="009A68F3"/>
    <w:rsid w:val="009B10B6"/>
    <w:rsid w:val="009B26F3"/>
    <w:rsid w:val="009B29B9"/>
    <w:rsid w:val="009B3944"/>
    <w:rsid w:val="009B46F6"/>
    <w:rsid w:val="009B4D51"/>
    <w:rsid w:val="009B553A"/>
    <w:rsid w:val="009C38D6"/>
    <w:rsid w:val="009C3BE7"/>
    <w:rsid w:val="009C4CAD"/>
    <w:rsid w:val="009D5763"/>
    <w:rsid w:val="009E3456"/>
    <w:rsid w:val="009E450A"/>
    <w:rsid w:val="009E7E55"/>
    <w:rsid w:val="009F01C5"/>
    <w:rsid w:val="009F27AE"/>
    <w:rsid w:val="009F2B25"/>
    <w:rsid w:val="009F3A7F"/>
    <w:rsid w:val="009F64D3"/>
    <w:rsid w:val="00A003C8"/>
    <w:rsid w:val="00A003E3"/>
    <w:rsid w:val="00A008A9"/>
    <w:rsid w:val="00A01AD2"/>
    <w:rsid w:val="00A057DC"/>
    <w:rsid w:val="00A1054B"/>
    <w:rsid w:val="00A14DD1"/>
    <w:rsid w:val="00A15F4C"/>
    <w:rsid w:val="00A17E8C"/>
    <w:rsid w:val="00A17F54"/>
    <w:rsid w:val="00A20698"/>
    <w:rsid w:val="00A224E6"/>
    <w:rsid w:val="00A2327C"/>
    <w:rsid w:val="00A254EF"/>
    <w:rsid w:val="00A256E5"/>
    <w:rsid w:val="00A26832"/>
    <w:rsid w:val="00A26918"/>
    <w:rsid w:val="00A30DF2"/>
    <w:rsid w:val="00A30FEF"/>
    <w:rsid w:val="00A31B6B"/>
    <w:rsid w:val="00A32930"/>
    <w:rsid w:val="00A333A7"/>
    <w:rsid w:val="00A338FC"/>
    <w:rsid w:val="00A34318"/>
    <w:rsid w:val="00A347FE"/>
    <w:rsid w:val="00A35CD0"/>
    <w:rsid w:val="00A377CB"/>
    <w:rsid w:val="00A40309"/>
    <w:rsid w:val="00A406BE"/>
    <w:rsid w:val="00A4194E"/>
    <w:rsid w:val="00A451BB"/>
    <w:rsid w:val="00A465DF"/>
    <w:rsid w:val="00A533C6"/>
    <w:rsid w:val="00A55124"/>
    <w:rsid w:val="00A56F0E"/>
    <w:rsid w:val="00A57F46"/>
    <w:rsid w:val="00A61D07"/>
    <w:rsid w:val="00A61ED4"/>
    <w:rsid w:val="00A6296D"/>
    <w:rsid w:val="00A636F3"/>
    <w:rsid w:val="00A66A04"/>
    <w:rsid w:val="00A6706D"/>
    <w:rsid w:val="00A674A2"/>
    <w:rsid w:val="00A67D30"/>
    <w:rsid w:val="00A73777"/>
    <w:rsid w:val="00A74126"/>
    <w:rsid w:val="00A76D52"/>
    <w:rsid w:val="00A76FE3"/>
    <w:rsid w:val="00A77C60"/>
    <w:rsid w:val="00A80DD6"/>
    <w:rsid w:val="00A81891"/>
    <w:rsid w:val="00A82168"/>
    <w:rsid w:val="00A83D68"/>
    <w:rsid w:val="00A84AC1"/>
    <w:rsid w:val="00A876FA"/>
    <w:rsid w:val="00A90570"/>
    <w:rsid w:val="00A91188"/>
    <w:rsid w:val="00A91ED7"/>
    <w:rsid w:val="00A95981"/>
    <w:rsid w:val="00A95CB2"/>
    <w:rsid w:val="00A976E5"/>
    <w:rsid w:val="00A97958"/>
    <w:rsid w:val="00AA005F"/>
    <w:rsid w:val="00AA221A"/>
    <w:rsid w:val="00AA363E"/>
    <w:rsid w:val="00AA4F90"/>
    <w:rsid w:val="00AA525B"/>
    <w:rsid w:val="00AA5897"/>
    <w:rsid w:val="00AA6C45"/>
    <w:rsid w:val="00AA7AC8"/>
    <w:rsid w:val="00AB460D"/>
    <w:rsid w:val="00AC1F6E"/>
    <w:rsid w:val="00AC2046"/>
    <w:rsid w:val="00AC2A8E"/>
    <w:rsid w:val="00AC3AF1"/>
    <w:rsid w:val="00AC5C49"/>
    <w:rsid w:val="00AC5E21"/>
    <w:rsid w:val="00AD641C"/>
    <w:rsid w:val="00AD6DAB"/>
    <w:rsid w:val="00AE22B3"/>
    <w:rsid w:val="00AE30A0"/>
    <w:rsid w:val="00AE51D4"/>
    <w:rsid w:val="00AE6B3C"/>
    <w:rsid w:val="00AF366C"/>
    <w:rsid w:val="00AF3C54"/>
    <w:rsid w:val="00AF3E63"/>
    <w:rsid w:val="00AF41B2"/>
    <w:rsid w:val="00AF47EC"/>
    <w:rsid w:val="00AF7C77"/>
    <w:rsid w:val="00B003DE"/>
    <w:rsid w:val="00B00FF2"/>
    <w:rsid w:val="00B01890"/>
    <w:rsid w:val="00B03166"/>
    <w:rsid w:val="00B05700"/>
    <w:rsid w:val="00B065F6"/>
    <w:rsid w:val="00B076EF"/>
    <w:rsid w:val="00B07C0E"/>
    <w:rsid w:val="00B12F5A"/>
    <w:rsid w:val="00B13347"/>
    <w:rsid w:val="00B1629C"/>
    <w:rsid w:val="00B2127F"/>
    <w:rsid w:val="00B2157B"/>
    <w:rsid w:val="00B24183"/>
    <w:rsid w:val="00B26D16"/>
    <w:rsid w:val="00B27E30"/>
    <w:rsid w:val="00B3354B"/>
    <w:rsid w:val="00B33756"/>
    <w:rsid w:val="00B36497"/>
    <w:rsid w:val="00B37EC1"/>
    <w:rsid w:val="00B37F82"/>
    <w:rsid w:val="00B43346"/>
    <w:rsid w:val="00B44F24"/>
    <w:rsid w:val="00B45208"/>
    <w:rsid w:val="00B464A1"/>
    <w:rsid w:val="00B46F1C"/>
    <w:rsid w:val="00B54136"/>
    <w:rsid w:val="00B63F19"/>
    <w:rsid w:val="00B659DA"/>
    <w:rsid w:val="00B67AA3"/>
    <w:rsid w:val="00B67CE4"/>
    <w:rsid w:val="00B73D30"/>
    <w:rsid w:val="00B746D5"/>
    <w:rsid w:val="00B77025"/>
    <w:rsid w:val="00B80799"/>
    <w:rsid w:val="00B80A86"/>
    <w:rsid w:val="00B80C03"/>
    <w:rsid w:val="00B80D54"/>
    <w:rsid w:val="00B82255"/>
    <w:rsid w:val="00B8575C"/>
    <w:rsid w:val="00B86D39"/>
    <w:rsid w:val="00B87A8C"/>
    <w:rsid w:val="00B87B16"/>
    <w:rsid w:val="00B91948"/>
    <w:rsid w:val="00B94910"/>
    <w:rsid w:val="00B94C8D"/>
    <w:rsid w:val="00B95244"/>
    <w:rsid w:val="00B9594C"/>
    <w:rsid w:val="00BA329B"/>
    <w:rsid w:val="00BA4531"/>
    <w:rsid w:val="00BA61C9"/>
    <w:rsid w:val="00BB04C1"/>
    <w:rsid w:val="00BB4F35"/>
    <w:rsid w:val="00BB5158"/>
    <w:rsid w:val="00BB6DBE"/>
    <w:rsid w:val="00BC0ECB"/>
    <w:rsid w:val="00BC0F58"/>
    <w:rsid w:val="00BC273A"/>
    <w:rsid w:val="00BC59FF"/>
    <w:rsid w:val="00BD02C1"/>
    <w:rsid w:val="00BD4172"/>
    <w:rsid w:val="00BD5314"/>
    <w:rsid w:val="00BE3939"/>
    <w:rsid w:val="00BE3941"/>
    <w:rsid w:val="00BE45FC"/>
    <w:rsid w:val="00BE505F"/>
    <w:rsid w:val="00BE5FF5"/>
    <w:rsid w:val="00BE6BB3"/>
    <w:rsid w:val="00BE75B3"/>
    <w:rsid w:val="00BF047A"/>
    <w:rsid w:val="00BF1E46"/>
    <w:rsid w:val="00BF4FFA"/>
    <w:rsid w:val="00BF7392"/>
    <w:rsid w:val="00C00B0F"/>
    <w:rsid w:val="00C01C43"/>
    <w:rsid w:val="00C03781"/>
    <w:rsid w:val="00C040BB"/>
    <w:rsid w:val="00C05C2D"/>
    <w:rsid w:val="00C10559"/>
    <w:rsid w:val="00C14288"/>
    <w:rsid w:val="00C23598"/>
    <w:rsid w:val="00C2532D"/>
    <w:rsid w:val="00C31390"/>
    <w:rsid w:val="00C31B4C"/>
    <w:rsid w:val="00C336F3"/>
    <w:rsid w:val="00C34141"/>
    <w:rsid w:val="00C36455"/>
    <w:rsid w:val="00C364BB"/>
    <w:rsid w:val="00C40557"/>
    <w:rsid w:val="00C40F00"/>
    <w:rsid w:val="00C41770"/>
    <w:rsid w:val="00C417D5"/>
    <w:rsid w:val="00C447F8"/>
    <w:rsid w:val="00C44BB8"/>
    <w:rsid w:val="00C53BFA"/>
    <w:rsid w:val="00C5643E"/>
    <w:rsid w:val="00C574B6"/>
    <w:rsid w:val="00C5770B"/>
    <w:rsid w:val="00C577C9"/>
    <w:rsid w:val="00C6465F"/>
    <w:rsid w:val="00C674B9"/>
    <w:rsid w:val="00C7167D"/>
    <w:rsid w:val="00C742F3"/>
    <w:rsid w:val="00C748D2"/>
    <w:rsid w:val="00C74A62"/>
    <w:rsid w:val="00C84FA6"/>
    <w:rsid w:val="00C859E0"/>
    <w:rsid w:val="00C90E23"/>
    <w:rsid w:val="00C92402"/>
    <w:rsid w:val="00C94591"/>
    <w:rsid w:val="00C94A2A"/>
    <w:rsid w:val="00CA30BB"/>
    <w:rsid w:val="00CA4B54"/>
    <w:rsid w:val="00CB1FD7"/>
    <w:rsid w:val="00CB2B7F"/>
    <w:rsid w:val="00CC3E51"/>
    <w:rsid w:val="00CC6DC7"/>
    <w:rsid w:val="00CD0F89"/>
    <w:rsid w:val="00CD18E7"/>
    <w:rsid w:val="00CD3712"/>
    <w:rsid w:val="00CD4843"/>
    <w:rsid w:val="00CD4B13"/>
    <w:rsid w:val="00CD70C6"/>
    <w:rsid w:val="00CD70ED"/>
    <w:rsid w:val="00CE2865"/>
    <w:rsid w:val="00CE2CE3"/>
    <w:rsid w:val="00CE3CFF"/>
    <w:rsid w:val="00CE4353"/>
    <w:rsid w:val="00CF013B"/>
    <w:rsid w:val="00CF1554"/>
    <w:rsid w:val="00CF2057"/>
    <w:rsid w:val="00CF3A17"/>
    <w:rsid w:val="00CF74C7"/>
    <w:rsid w:val="00D03EBC"/>
    <w:rsid w:val="00D03F7B"/>
    <w:rsid w:val="00D103E5"/>
    <w:rsid w:val="00D11934"/>
    <w:rsid w:val="00D207FC"/>
    <w:rsid w:val="00D264FC"/>
    <w:rsid w:val="00D3431E"/>
    <w:rsid w:val="00D351BB"/>
    <w:rsid w:val="00D379C0"/>
    <w:rsid w:val="00D402D2"/>
    <w:rsid w:val="00D403EE"/>
    <w:rsid w:val="00D41498"/>
    <w:rsid w:val="00D4433D"/>
    <w:rsid w:val="00D44D87"/>
    <w:rsid w:val="00D456EF"/>
    <w:rsid w:val="00D50BA7"/>
    <w:rsid w:val="00D50C90"/>
    <w:rsid w:val="00D51968"/>
    <w:rsid w:val="00D5332A"/>
    <w:rsid w:val="00D5526C"/>
    <w:rsid w:val="00D6341A"/>
    <w:rsid w:val="00D6344C"/>
    <w:rsid w:val="00D64C97"/>
    <w:rsid w:val="00D67AAD"/>
    <w:rsid w:val="00D7154C"/>
    <w:rsid w:val="00D721EF"/>
    <w:rsid w:val="00D7442E"/>
    <w:rsid w:val="00D74C08"/>
    <w:rsid w:val="00D75FAF"/>
    <w:rsid w:val="00D85AAC"/>
    <w:rsid w:val="00D87286"/>
    <w:rsid w:val="00D914AB"/>
    <w:rsid w:val="00D921A9"/>
    <w:rsid w:val="00D96E49"/>
    <w:rsid w:val="00D9704E"/>
    <w:rsid w:val="00DA3B5A"/>
    <w:rsid w:val="00DA44E0"/>
    <w:rsid w:val="00DB184C"/>
    <w:rsid w:val="00DB1F23"/>
    <w:rsid w:val="00DB29C9"/>
    <w:rsid w:val="00DB364C"/>
    <w:rsid w:val="00DB6642"/>
    <w:rsid w:val="00DB7B55"/>
    <w:rsid w:val="00DB7DD7"/>
    <w:rsid w:val="00DC3C64"/>
    <w:rsid w:val="00DC6A5F"/>
    <w:rsid w:val="00DC7467"/>
    <w:rsid w:val="00DC75D7"/>
    <w:rsid w:val="00DD3A4C"/>
    <w:rsid w:val="00DD62DA"/>
    <w:rsid w:val="00DE2932"/>
    <w:rsid w:val="00DE326A"/>
    <w:rsid w:val="00DF0D1A"/>
    <w:rsid w:val="00DF4415"/>
    <w:rsid w:val="00E000B3"/>
    <w:rsid w:val="00E022DD"/>
    <w:rsid w:val="00E058A2"/>
    <w:rsid w:val="00E07211"/>
    <w:rsid w:val="00E136DA"/>
    <w:rsid w:val="00E1394B"/>
    <w:rsid w:val="00E13968"/>
    <w:rsid w:val="00E13E4A"/>
    <w:rsid w:val="00E14D96"/>
    <w:rsid w:val="00E1624F"/>
    <w:rsid w:val="00E20B53"/>
    <w:rsid w:val="00E22288"/>
    <w:rsid w:val="00E237BE"/>
    <w:rsid w:val="00E2403B"/>
    <w:rsid w:val="00E26D7C"/>
    <w:rsid w:val="00E30166"/>
    <w:rsid w:val="00E318F6"/>
    <w:rsid w:val="00E321D8"/>
    <w:rsid w:val="00E327ED"/>
    <w:rsid w:val="00E338AE"/>
    <w:rsid w:val="00E35A52"/>
    <w:rsid w:val="00E4231F"/>
    <w:rsid w:val="00E5135E"/>
    <w:rsid w:val="00E5392D"/>
    <w:rsid w:val="00E53CA0"/>
    <w:rsid w:val="00E541CE"/>
    <w:rsid w:val="00E54E63"/>
    <w:rsid w:val="00E564BE"/>
    <w:rsid w:val="00E60BB1"/>
    <w:rsid w:val="00E61EC1"/>
    <w:rsid w:val="00E64CF1"/>
    <w:rsid w:val="00E65C2F"/>
    <w:rsid w:val="00E71B07"/>
    <w:rsid w:val="00E72749"/>
    <w:rsid w:val="00E7468B"/>
    <w:rsid w:val="00E80978"/>
    <w:rsid w:val="00E80AF0"/>
    <w:rsid w:val="00E80D55"/>
    <w:rsid w:val="00E82831"/>
    <w:rsid w:val="00E87282"/>
    <w:rsid w:val="00E92038"/>
    <w:rsid w:val="00EB0CA8"/>
    <w:rsid w:val="00EB2250"/>
    <w:rsid w:val="00EB4330"/>
    <w:rsid w:val="00EB4384"/>
    <w:rsid w:val="00EB45F3"/>
    <w:rsid w:val="00EB5CA5"/>
    <w:rsid w:val="00EB5EB7"/>
    <w:rsid w:val="00EC1D85"/>
    <w:rsid w:val="00EC3AE1"/>
    <w:rsid w:val="00EC440A"/>
    <w:rsid w:val="00EC5316"/>
    <w:rsid w:val="00ED086A"/>
    <w:rsid w:val="00ED1737"/>
    <w:rsid w:val="00ED3749"/>
    <w:rsid w:val="00ED401C"/>
    <w:rsid w:val="00ED5E43"/>
    <w:rsid w:val="00EE2E87"/>
    <w:rsid w:val="00EE5389"/>
    <w:rsid w:val="00EF0624"/>
    <w:rsid w:val="00EF2E63"/>
    <w:rsid w:val="00EF3380"/>
    <w:rsid w:val="00EF72B0"/>
    <w:rsid w:val="00F018EF"/>
    <w:rsid w:val="00F02A6D"/>
    <w:rsid w:val="00F035AE"/>
    <w:rsid w:val="00F056E6"/>
    <w:rsid w:val="00F076B0"/>
    <w:rsid w:val="00F101DA"/>
    <w:rsid w:val="00F10285"/>
    <w:rsid w:val="00F1079F"/>
    <w:rsid w:val="00F12104"/>
    <w:rsid w:val="00F15A4A"/>
    <w:rsid w:val="00F167CB"/>
    <w:rsid w:val="00F16B6B"/>
    <w:rsid w:val="00F1704A"/>
    <w:rsid w:val="00F2609C"/>
    <w:rsid w:val="00F26477"/>
    <w:rsid w:val="00F35B7F"/>
    <w:rsid w:val="00F40C74"/>
    <w:rsid w:val="00F41610"/>
    <w:rsid w:val="00F4185F"/>
    <w:rsid w:val="00F4196F"/>
    <w:rsid w:val="00F41CE7"/>
    <w:rsid w:val="00F41DF7"/>
    <w:rsid w:val="00F42EB5"/>
    <w:rsid w:val="00F444FE"/>
    <w:rsid w:val="00F46167"/>
    <w:rsid w:val="00F468FB"/>
    <w:rsid w:val="00F50165"/>
    <w:rsid w:val="00F50D0D"/>
    <w:rsid w:val="00F50D6D"/>
    <w:rsid w:val="00F53063"/>
    <w:rsid w:val="00F56FDE"/>
    <w:rsid w:val="00F6052D"/>
    <w:rsid w:val="00F63D80"/>
    <w:rsid w:val="00F66189"/>
    <w:rsid w:val="00F674ED"/>
    <w:rsid w:val="00F70288"/>
    <w:rsid w:val="00F722D2"/>
    <w:rsid w:val="00F7425C"/>
    <w:rsid w:val="00F744CA"/>
    <w:rsid w:val="00F807AA"/>
    <w:rsid w:val="00F823C1"/>
    <w:rsid w:val="00F8609A"/>
    <w:rsid w:val="00F904E6"/>
    <w:rsid w:val="00F908FD"/>
    <w:rsid w:val="00F93CB4"/>
    <w:rsid w:val="00F943A5"/>
    <w:rsid w:val="00F9474D"/>
    <w:rsid w:val="00F96194"/>
    <w:rsid w:val="00FA0F0B"/>
    <w:rsid w:val="00FA595C"/>
    <w:rsid w:val="00FA679A"/>
    <w:rsid w:val="00FA6DB5"/>
    <w:rsid w:val="00FB2584"/>
    <w:rsid w:val="00FB4D12"/>
    <w:rsid w:val="00FB56E7"/>
    <w:rsid w:val="00FB73F4"/>
    <w:rsid w:val="00FB78E1"/>
    <w:rsid w:val="00FC256F"/>
    <w:rsid w:val="00FC2F1A"/>
    <w:rsid w:val="00FC3439"/>
    <w:rsid w:val="00FC4A60"/>
    <w:rsid w:val="00FC52E8"/>
    <w:rsid w:val="00FC6DA3"/>
    <w:rsid w:val="00FC75CD"/>
    <w:rsid w:val="00FD049D"/>
    <w:rsid w:val="00FD16F6"/>
    <w:rsid w:val="00FD26B5"/>
    <w:rsid w:val="00FD37AB"/>
    <w:rsid w:val="00FD39DC"/>
    <w:rsid w:val="00FD42C9"/>
    <w:rsid w:val="00FD683D"/>
    <w:rsid w:val="00FD6E36"/>
    <w:rsid w:val="00FE2B1B"/>
    <w:rsid w:val="00FE44F4"/>
    <w:rsid w:val="00FE4933"/>
    <w:rsid w:val="00FE4F97"/>
    <w:rsid w:val="00FE619A"/>
    <w:rsid w:val="00FF3A35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E3F951"/>
  <w15:docId w15:val="{7F14A4FD-859C-4610-8DAC-95B4E80A1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6D5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3001DB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217B"/>
    <w:pPr>
      <w:keepNext/>
      <w:outlineLvl w:val="1"/>
    </w:pPr>
    <w:rPr>
      <w:rFonts w:ascii="Arial" w:eastAsia="MS Gothic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7C0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3001DB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01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1217B"/>
    <w:rPr>
      <w:rFonts w:ascii="Arial" w:eastAsia="MS Gothic" w:hAnsi="Arial" w:cs="Times New Roman"/>
      <w:kern w:val="2"/>
      <w:sz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47C06"/>
    <w:rPr>
      <w:rFonts w:asciiTheme="majorHAnsi" w:eastAsiaTheme="majorEastAsia" w:hAnsiTheme="majorHAnsi" w:cstheme="majorBidi"/>
      <w:b/>
      <w:bCs/>
      <w:color w:val="4F81BD" w:themeColor="accent1"/>
      <w:kern w:val="2"/>
      <w:sz w:val="21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3001D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746D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746D5"/>
    <w:rPr>
      <w:rFonts w:ascii="Century" w:eastAsia="MS Mincho" w:hAnsi="Century" w:cs="Times New Roman"/>
      <w:kern w:val="2"/>
      <w:sz w:val="21"/>
      <w:lang w:eastAsia="ja-JP"/>
    </w:rPr>
  </w:style>
  <w:style w:type="character" w:styleId="CommentReference">
    <w:name w:val="annotation reference"/>
    <w:uiPriority w:val="99"/>
    <w:semiHidden/>
    <w:unhideWhenUsed/>
    <w:rsid w:val="00B746D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6D5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B746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46D5"/>
    <w:rPr>
      <w:rFonts w:ascii="Century" w:eastAsia="MS Mincho" w:hAnsi="Century" w:cs="Times New Roman"/>
      <w:kern w:val="2"/>
      <w:sz w:val="21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46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46D5"/>
    <w:rPr>
      <w:rFonts w:ascii="Century" w:eastAsia="MS Mincho" w:hAnsi="Century" w:cs="Times New Roman"/>
      <w:kern w:val="2"/>
      <w:sz w:val="21"/>
      <w:lang w:eastAsia="ja-JP"/>
    </w:rPr>
  </w:style>
  <w:style w:type="paragraph" w:styleId="ListParagraph">
    <w:name w:val="List Paragraph"/>
    <w:basedOn w:val="Normal"/>
    <w:uiPriority w:val="34"/>
    <w:qFormat/>
    <w:rsid w:val="00196CB2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7CD"/>
    <w:pPr>
      <w:jc w:val="both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7CD"/>
    <w:rPr>
      <w:rFonts w:ascii="Century" w:eastAsia="MS Mincho" w:hAnsi="Century" w:cs="Times New Roman"/>
      <w:b/>
      <w:bCs/>
      <w:kern w:val="2"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3001DB"/>
    <w:pPr>
      <w:spacing w:after="0" w:line="240" w:lineRule="auto"/>
    </w:pPr>
    <w:rPr>
      <w:rFonts w:ascii="Century" w:eastAsia="MS Mincho" w:hAnsi="Century" w:cs="Times New Roman"/>
      <w:kern w:val="2"/>
      <w:sz w:val="21"/>
      <w:lang w:eastAsia="ja-JP"/>
    </w:rPr>
  </w:style>
  <w:style w:type="character" w:styleId="Hyperlink">
    <w:name w:val="Hyperlink"/>
    <w:basedOn w:val="DefaultParagraphFont"/>
    <w:uiPriority w:val="99"/>
    <w:unhideWhenUsed/>
    <w:rsid w:val="003001DB"/>
    <w:rPr>
      <w:color w:val="0000FF"/>
      <w:u w:val="single"/>
    </w:rPr>
  </w:style>
  <w:style w:type="character" w:customStyle="1" w:styleId="highlight">
    <w:name w:val="highlight"/>
    <w:basedOn w:val="DefaultParagraphFont"/>
    <w:rsid w:val="003001DB"/>
  </w:style>
  <w:style w:type="table" w:styleId="TableGrid">
    <w:name w:val="Table Grid"/>
    <w:basedOn w:val="TableNormal"/>
    <w:uiPriority w:val="59"/>
    <w:semiHidden/>
    <w:unhideWhenUsed/>
    <w:rsid w:val="00E828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72DA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572DAE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947C06"/>
    <w:pPr>
      <w:spacing w:after="200"/>
    </w:pPr>
    <w:rPr>
      <w:b/>
      <w:bCs/>
      <w:color w:val="4F81BD" w:themeColor="accent1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947C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47C06"/>
    <w:rPr>
      <w:rFonts w:ascii="Century" w:eastAsia="MS Mincho" w:hAnsi="Century" w:cs="Times New Roman"/>
      <w:kern w:val="2"/>
      <w:sz w:val="21"/>
      <w:lang w:eastAsia="ja-JP"/>
    </w:rPr>
  </w:style>
  <w:style w:type="paragraph" w:customStyle="1" w:styleId="Lneadereferencia">
    <w:name w:val="Línea de referencia"/>
    <w:basedOn w:val="BodyText"/>
    <w:rsid w:val="00947C06"/>
  </w:style>
  <w:style w:type="paragraph" w:customStyle="1" w:styleId="131">
    <w:name w:val="表 (青) 131"/>
    <w:basedOn w:val="Normal"/>
    <w:uiPriority w:val="34"/>
    <w:qFormat/>
    <w:rsid w:val="00B36497"/>
    <w:pPr>
      <w:ind w:leftChars="400" w:left="840"/>
    </w:pPr>
  </w:style>
  <w:style w:type="character" w:customStyle="1" w:styleId="1">
    <w:name w:val="未解決のメンション1"/>
    <w:basedOn w:val="DefaultParagraphFont"/>
    <w:uiPriority w:val="99"/>
    <w:semiHidden/>
    <w:unhideWhenUsed/>
    <w:rsid w:val="00080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3CFF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C6DA3"/>
    <w:rPr>
      <w:color w:val="808080"/>
    </w:rPr>
  </w:style>
  <w:style w:type="character" w:customStyle="1" w:styleId="TextPare">
    <w:name w:val="Text:Pare (文字)"/>
    <w:basedOn w:val="DefaultParagraphFont"/>
    <w:link w:val="TextPare0"/>
    <w:locked/>
    <w:rsid w:val="001E69F1"/>
    <w:rPr>
      <w:rFonts w:ascii="Times New Roman" w:hAnsi="Times New Roman" w:cs="Times New Roman"/>
      <w:kern w:val="2"/>
      <w:sz w:val="21"/>
    </w:rPr>
  </w:style>
  <w:style w:type="paragraph" w:customStyle="1" w:styleId="TextPare0">
    <w:name w:val="Text:Pare"/>
    <w:basedOn w:val="Normal"/>
    <w:next w:val="Normal"/>
    <w:link w:val="TextPare"/>
    <w:rsid w:val="001E69F1"/>
    <w:pPr>
      <w:tabs>
        <w:tab w:val="num" w:pos="425"/>
      </w:tabs>
      <w:autoSpaceDN w:val="0"/>
      <w:ind w:left="425" w:hanging="425"/>
    </w:pPr>
    <w:rPr>
      <w:rFonts w:ascii="Times New Roman" w:eastAsiaTheme="minorEastAsia" w:hAnsi="Times New Roman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6FB8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6FB8"/>
    <w:rPr>
      <w:rFonts w:ascii="Lucida Grande" w:eastAsia="MS Mincho" w:hAnsi="Lucida Grande" w:cs="Lucida Grande"/>
      <w:kern w:val="2"/>
      <w:sz w:val="24"/>
      <w:szCs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74B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MS Gothic" w:eastAsia="MS Gothic" w:hAnsi="MS Gothic" w:cs="MS Gothic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74B6"/>
    <w:rPr>
      <w:rFonts w:ascii="MS Gothic" w:eastAsia="MS Gothic" w:hAnsi="MS Gothic" w:cs="MS Gothic"/>
      <w:sz w:val="24"/>
      <w:szCs w:val="24"/>
      <w:lang w:eastAsia="ja-JP"/>
    </w:rPr>
  </w:style>
  <w:style w:type="character" w:styleId="LineNumber">
    <w:name w:val="line number"/>
    <w:basedOn w:val="DefaultParagraphFont"/>
    <w:uiPriority w:val="99"/>
    <w:semiHidden/>
    <w:unhideWhenUsed/>
    <w:rsid w:val="00CD70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915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3473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7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1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788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56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1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6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75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D8BFCDB6-0496-47F6-9CA1-16A704FAD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78</Words>
  <Characters>6720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oshiba</Company>
  <LinksUpToDate>false</LinksUpToDate>
  <CharactersWithSpaces>7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yra Martinez Dunn</dc:creator>
  <cp:lastModifiedBy>Catherine McLaren</cp:lastModifiedBy>
  <cp:revision>2</cp:revision>
  <cp:lastPrinted>2018-10-26T09:47:00Z</cp:lastPrinted>
  <dcterms:created xsi:type="dcterms:W3CDTF">2020-01-20T20:00:00Z</dcterms:created>
  <dcterms:modified xsi:type="dcterms:W3CDTF">2020-01-20T20:00:00Z</dcterms:modified>
</cp:coreProperties>
</file>